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"/>
        <w:gridCol w:w="1251"/>
        <w:gridCol w:w="369"/>
        <w:gridCol w:w="517"/>
        <w:gridCol w:w="611"/>
        <w:gridCol w:w="121"/>
        <w:gridCol w:w="1409"/>
        <w:gridCol w:w="1321"/>
        <w:gridCol w:w="1216"/>
        <w:gridCol w:w="1629"/>
        <w:gridCol w:w="2071"/>
      </w:tblGrid>
      <w:tr w:rsidR="0019063F" w:rsidRPr="00FD4AB1" w14:paraId="77E158EC" w14:textId="77777777">
        <w:trPr>
          <w:trHeight w:val="409"/>
          <w:jc w:val="center"/>
        </w:trPr>
        <w:tc>
          <w:tcPr>
            <w:tcW w:w="1522" w:type="pct"/>
            <w:gridSpan w:val="6"/>
            <w:shd w:val="clear" w:color="auto" w:fill="DBE5F1"/>
            <w:vAlign w:val="center"/>
          </w:tcPr>
          <w:p w14:paraId="33EBA1BF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</w:rPr>
              <w:t xml:space="preserve">Име и презиме </w:t>
            </w:r>
          </w:p>
        </w:tc>
        <w:tc>
          <w:tcPr>
            <w:tcW w:w="3478" w:type="pct"/>
            <w:gridSpan w:val="5"/>
            <w:shd w:val="clear" w:color="auto" w:fill="DBE5F1"/>
            <w:vAlign w:val="center"/>
          </w:tcPr>
          <w:p w14:paraId="71A8E836" w14:textId="5AA70A9D" w:rsidR="0019063F" w:rsidRPr="00096795" w:rsidRDefault="001072D4" w:rsidP="00F30227">
            <w:pPr>
              <w:pStyle w:val="Heading2"/>
              <w:spacing w:before="0" w:after="0"/>
              <w:rPr>
                <w:rFonts w:ascii="Times New Roman" w:hAnsi="Times New Roman"/>
                <w:i w:val="0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/>
                <w:i w:val="0"/>
                <w:sz w:val="18"/>
                <w:szCs w:val="18"/>
                <w:lang w:val="sr-Cyrl-RS"/>
              </w:rPr>
              <w:t>Ненад Вуковић</w:t>
            </w:r>
          </w:p>
        </w:tc>
      </w:tr>
      <w:tr w:rsidR="0019063F" w:rsidRPr="00FD4AB1" w14:paraId="5162A1CF" w14:textId="77777777">
        <w:trPr>
          <w:trHeight w:val="284"/>
          <w:jc w:val="center"/>
        </w:trPr>
        <w:tc>
          <w:tcPr>
            <w:tcW w:w="1522" w:type="pct"/>
            <w:gridSpan w:val="6"/>
            <w:vAlign w:val="center"/>
          </w:tcPr>
          <w:p w14:paraId="1B1D58F0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Звање</w:t>
            </w:r>
          </w:p>
        </w:tc>
        <w:tc>
          <w:tcPr>
            <w:tcW w:w="3478" w:type="pct"/>
            <w:gridSpan w:val="5"/>
            <w:vAlign w:val="center"/>
          </w:tcPr>
          <w:p w14:paraId="4FE9A4C3" w14:textId="7923B967" w:rsidR="0019063F" w:rsidRPr="001072D4" w:rsidRDefault="001072D4" w:rsidP="00FC31BC">
            <w:pPr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Ванредни професор</w:t>
            </w:r>
          </w:p>
        </w:tc>
      </w:tr>
      <w:tr w:rsidR="0019063F" w:rsidRPr="0021172F" w14:paraId="10D7B5C5" w14:textId="77777777">
        <w:tblPrEx>
          <w:jc w:val="left"/>
        </w:tblPrEx>
        <w:trPr>
          <w:trHeight w:val="545"/>
        </w:trPr>
        <w:tc>
          <w:tcPr>
            <w:tcW w:w="1522" w:type="pct"/>
            <w:gridSpan w:val="6"/>
            <w:vAlign w:val="center"/>
          </w:tcPr>
          <w:p w14:paraId="4FE65B4A" w14:textId="77777777" w:rsidR="0019063F" w:rsidRPr="0021172F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21172F">
              <w:rPr>
                <w:sz w:val="18"/>
                <w:szCs w:val="18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2536" w:type="pct"/>
            <w:gridSpan w:val="4"/>
            <w:vAlign w:val="center"/>
          </w:tcPr>
          <w:p w14:paraId="5348FE99" w14:textId="2F8B5C8D" w:rsidR="0019063F" w:rsidRPr="006667CA" w:rsidRDefault="001072D4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Институт за хемију, Природно-математички факултет</w:t>
            </w:r>
            <w:r w:rsidR="00C87369">
              <w:rPr>
                <w:sz w:val="18"/>
                <w:szCs w:val="18"/>
                <w:lang w:val="sr-Cyrl-CS"/>
              </w:rPr>
              <w:t>, Универзитет у Крагујевцу</w:t>
            </w:r>
          </w:p>
        </w:tc>
        <w:tc>
          <w:tcPr>
            <w:tcW w:w="942" w:type="pct"/>
            <w:vAlign w:val="center"/>
          </w:tcPr>
          <w:p w14:paraId="325C0FD2" w14:textId="59C4C7BB" w:rsidR="0019063F" w:rsidRPr="006667CA" w:rsidRDefault="00FC31BC" w:rsidP="002B79D4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20</w:t>
            </w:r>
            <w:r w:rsidR="001072D4">
              <w:rPr>
                <w:sz w:val="18"/>
                <w:szCs w:val="18"/>
                <w:lang w:val="sr-Cyrl-CS"/>
              </w:rPr>
              <w:t>0</w:t>
            </w:r>
            <w:r>
              <w:rPr>
                <w:sz w:val="18"/>
                <w:szCs w:val="18"/>
                <w:lang w:val="sr-Cyrl-CS"/>
              </w:rPr>
              <w:t>8</w:t>
            </w:r>
            <w:r w:rsidR="00C87369">
              <w:rPr>
                <w:sz w:val="18"/>
                <w:szCs w:val="18"/>
                <w:lang w:val="sr-Cyrl-CS"/>
              </w:rPr>
              <w:t>.</w:t>
            </w:r>
          </w:p>
        </w:tc>
      </w:tr>
      <w:tr w:rsidR="0019063F" w:rsidRPr="00FD4AB1" w14:paraId="1E7CA3AE" w14:textId="77777777">
        <w:trPr>
          <w:trHeight w:val="284"/>
          <w:jc w:val="center"/>
        </w:trPr>
        <w:tc>
          <w:tcPr>
            <w:tcW w:w="1522" w:type="pct"/>
            <w:gridSpan w:val="6"/>
            <w:vAlign w:val="center"/>
          </w:tcPr>
          <w:p w14:paraId="3E650F2C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Ужа научна односно уметничка област</w:t>
            </w:r>
          </w:p>
        </w:tc>
        <w:tc>
          <w:tcPr>
            <w:tcW w:w="3478" w:type="pct"/>
            <w:gridSpan w:val="5"/>
            <w:vAlign w:val="center"/>
          </w:tcPr>
          <w:p w14:paraId="4603E533" w14:textId="2DED6D4B" w:rsidR="0019063F" w:rsidRPr="00913D1B" w:rsidRDefault="001072D4" w:rsidP="00F30227">
            <w:pPr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Биохемија</w:t>
            </w:r>
          </w:p>
        </w:tc>
      </w:tr>
      <w:tr w:rsidR="0019063F" w:rsidRPr="00FD4AB1" w14:paraId="4D6C1CBC" w14:textId="77777777">
        <w:trPr>
          <w:trHeight w:val="284"/>
          <w:jc w:val="center"/>
        </w:trPr>
        <w:tc>
          <w:tcPr>
            <w:tcW w:w="5000" w:type="pct"/>
            <w:gridSpan w:val="11"/>
            <w:vAlign w:val="center"/>
          </w:tcPr>
          <w:p w14:paraId="2EA00EFF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</w:rPr>
              <w:t>Академска каријера</w:t>
            </w:r>
          </w:p>
        </w:tc>
      </w:tr>
      <w:tr w:rsidR="0019063F" w:rsidRPr="00FD4AB1" w14:paraId="53BB321D" w14:textId="77777777">
        <w:trPr>
          <w:trHeight w:val="213"/>
          <w:jc w:val="center"/>
        </w:trPr>
        <w:tc>
          <w:tcPr>
            <w:tcW w:w="786" w:type="pct"/>
            <w:gridSpan w:val="2"/>
          </w:tcPr>
          <w:p w14:paraId="479738CE" w14:textId="77777777" w:rsidR="0019063F" w:rsidRPr="00FD4AB1" w:rsidRDefault="0019063F" w:rsidP="00F302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3" w:type="pct"/>
            <w:gridSpan w:val="2"/>
          </w:tcPr>
          <w:p w14:paraId="0F6B0EE1" w14:textId="77777777" w:rsidR="0019063F" w:rsidRPr="00FD4AB1" w:rsidRDefault="0019063F" w:rsidP="00F30227">
            <w:pPr>
              <w:jc w:val="center"/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Година</w:t>
            </w:r>
          </w:p>
        </w:tc>
        <w:tc>
          <w:tcPr>
            <w:tcW w:w="2128" w:type="pct"/>
            <w:gridSpan w:val="5"/>
          </w:tcPr>
          <w:p w14:paraId="192691A0" w14:textId="77777777" w:rsidR="0019063F" w:rsidRPr="00FA05C1" w:rsidRDefault="0019063F" w:rsidP="00F30227">
            <w:pPr>
              <w:jc w:val="center"/>
              <w:rPr>
                <w:sz w:val="18"/>
                <w:szCs w:val="18"/>
                <w:lang w:val="sr-Cyrl-BA"/>
              </w:rPr>
            </w:pPr>
            <w:r>
              <w:rPr>
                <w:sz w:val="18"/>
                <w:szCs w:val="18"/>
                <w:lang w:val="sr-Cyrl-BA"/>
              </w:rPr>
              <w:t>Институција</w:t>
            </w:r>
          </w:p>
        </w:tc>
        <w:tc>
          <w:tcPr>
            <w:tcW w:w="1683" w:type="pct"/>
            <w:gridSpan w:val="2"/>
          </w:tcPr>
          <w:p w14:paraId="77AD7054" w14:textId="77777777" w:rsidR="0019063F" w:rsidRPr="00FD4AB1" w:rsidRDefault="0019063F" w:rsidP="00F30227">
            <w:pPr>
              <w:jc w:val="center"/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Област</w:t>
            </w:r>
          </w:p>
        </w:tc>
      </w:tr>
      <w:tr w:rsidR="0019063F" w:rsidRPr="00FD4AB1" w14:paraId="6CE1AE13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4F7E5614" w14:textId="77777777" w:rsidR="0019063F" w:rsidRPr="0029150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Избор у звање</w:t>
            </w:r>
          </w:p>
        </w:tc>
        <w:tc>
          <w:tcPr>
            <w:tcW w:w="403" w:type="pct"/>
            <w:gridSpan w:val="2"/>
            <w:vAlign w:val="center"/>
          </w:tcPr>
          <w:p w14:paraId="3CB92B69" w14:textId="7913EBC6" w:rsidR="0019063F" w:rsidRPr="002B0DD0" w:rsidRDefault="00696858" w:rsidP="002B79D4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20</w:t>
            </w:r>
            <w:r w:rsidR="0000198A">
              <w:rPr>
                <w:sz w:val="18"/>
                <w:szCs w:val="18"/>
                <w:lang w:val="sr-Cyrl-CS"/>
              </w:rPr>
              <w:t>19</w:t>
            </w:r>
            <w:r>
              <w:rPr>
                <w:sz w:val="18"/>
                <w:szCs w:val="18"/>
                <w:lang w:val="sr-Cyrl-CS"/>
              </w:rPr>
              <w:t>.</w:t>
            </w:r>
          </w:p>
        </w:tc>
        <w:tc>
          <w:tcPr>
            <w:tcW w:w="2128" w:type="pct"/>
            <w:gridSpan w:val="5"/>
            <w:vAlign w:val="center"/>
          </w:tcPr>
          <w:p w14:paraId="26C3356F" w14:textId="595662F6" w:rsidR="0019063F" w:rsidRPr="002B0DD0" w:rsidRDefault="0000198A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Институт за хемију, Природно-математички факултет, Универзитет у Крагујевцу</w:t>
            </w:r>
          </w:p>
        </w:tc>
        <w:tc>
          <w:tcPr>
            <w:tcW w:w="1683" w:type="pct"/>
            <w:gridSpan w:val="2"/>
            <w:vAlign w:val="center"/>
          </w:tcPr>
          <w:p w14:paraId="29E5B872" w14:textId="494EECC8" w:rsidR="0019063F" w:rsidRPr="008B31FA" w:rsidRDefault="0000198A" w:rsidP="00F3022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sr-Cyrl-RS"/>
              </w:rPr>
              <w:t>Биохемија</w:t>
            </w:r>
          </w:p>
        </w:tc>
      </w:tr>
      <w:tr w:rsidR="0019063F" w:rsidRPr="00FD4AB1" w14:paraId="6843F805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28E005BE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Докторат</w:t>
            </w:r>
          </w:p>
        </w:tc>
        <w:tc>
          <w:tcPr>
            <w:tcW w:w="403" w:type="pct"/>
            <w:gridSpan w:val="2"/>
            <w:vAlign w:val="center"/>
          </w:tcPr>
          <w:p w14:paraId="354900CC" w14:textId="4E60199A" w:rsidR="0019063F" w:rsidRPr="002B0DD0" w:rsidRDefault="001072D4" w:rsidP="00F30227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2010</w:t>
            </w:r>
          </w:p>
        </w:tc>
        <w:tc>
          <w:tcPr>
            <w:tcW w:w="2128" w:type="pct"/>
            <w:gridSpan w:val="5"/>
            <w:vAlign w:val="center"/>
          </w:tcPr>
          <w:p w14:paraId="4CB0637B" w14:textId="57C2F825" w:rsidR="0019063F" w:rsidRPr="002B0DD0" w:rsidRDefault="001072D4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Институт за хемију, Природно-математички факултет, Универзитет у Крагујевцу</w:t>
            </w:r>
          </w:p>
        </w:tc>
        <w:tc>
          <w:tcPr>
            <w:tcW w:w="1683" w:type="pct"/>
            <w:gridSpan w:val="2"/>
            <w:vAlign w:val="center"/>
          </w:tcPr>
          <w:p w14:paraId="25E54991" w14:textId="57A5DF48" w:rsidR="0019063F" w:rsidRPr="002B0DD0" w:rsidRDefault="001072D4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Биохемија </w:t>
            </w:r>
          </w:p>
        </w:tc>
      </w:tr>
      <w:tr w:rsidR="0019063F" w:rsidRPr="00FD4AB1" w14:paraId="584DB107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128EC870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D82E10">
              <w:rPr>
                <w:sz w:val="18"/>
                <w:szCs w:val="18"/>
                <w:lang w:val="sr-Cyrl-CS"/>
              </w:rPr>
              <w:t>Специјализација</w:t>
            </w:r>
          </w:p>
        </w:tc>
        <w:tc>
          <w:tcPr>
            <w:tcW w:w="403" w:type="pct"/>
            <w:gridSpan w:val="2"/>
            <w:vAlign w:val="center"/>
          </w:tcPr>
          <w:p w14:paraId="0AAC2464" w14:textId="77777777" w:rsidR="0019063F" w:rsidRPr="002B0DD0" w:rsidRDefault="0019063F" w:rsidP="00F30227">
            <w:pPr>
              <w:jc w:val="center"/>
              <w:rPr>
                <w:sz w:val="18"/>
                <w:szCs w:val="18"/>
                <w:lang w:val="sr-Cyrl-CS"/>
              </w:rPr>
            </w:pPr>
          </w:p>
        </w:tc>
        <w:tc>
          <w:tcPr>
            <w:tcW w:w="2128" w:type="pct"/>
            <w:gridSpan w:val="5"/>
            <w:vAlign w:val="center"/>
          </w:tcPr>
          <w:p w14:paraId="08FCD08C" w14:textId="77777777" w:rsidR="0019063F" w:rsidRPr="002B0DD0" w:rsidRDefault="0019063F" w:rsidP="00F30227">
            <w:pPr>
              <w:rPr>
                <w:sz w:val="18"/>
                <w:szCs w:val="18"/>
                <w:lang w:val="sr-Cyrl-CS"/>
              </w:rPr>
            </w:pPr>
          </w:p>
        </w:tc>
        <w:tc>
          <w:tcPr>
            <w:tcW w:w="1683" w:type="pct"/>
            <w:gridSpan w:val="2"/>
            <w:vAlign w:val="center"/>
          </w:tcPr>
          <w:p w14:paraId="65D93185" w14:textId="77777777" w:rsidR="0019063F" w:rsidRPr="002B0DD0" w:rsidRDefault="0019063F" w:rsidP="00F30227">
            <w:pPr>
              <w:rPr>
                <w:sz w:val="18"/>
                <w:szCs w:val="18"/>
                <w:lang w:val="sr-Cyrl-CS"/>
              </w:rPr>
            </w:pPr>
          </w:p>
        </w:tc>
      </w:tr>
      <w:tr w:rsidR="0019063F" w:rsidRPr="00FD4AB1" w14:paraId="5481A43B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378D4118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Магистратура</w:t>
            </w:r>
          </w:p>
        </w:tc>
        <w:tc>
          <w:tcPr>
            <w:tcW w:w="403" w:type="pct"/>
            <w:gridSpan w:val="2"/>
            <w:vAlign w:val="center"/>
          </w:tcPr>
          <w:p w14:paraId="4107109B" w14:textId="76FBE152" w:rsidR="0019063F" w:rsidRPr="001072D4" w:rsidRDefault="001072D4" w:rsidP="00F30227">
            <w:pPr>
              <w:jc w:val="center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2006</w:t>
            </w:r>
          </w:p>
        </w:tc>
        <w:tc>
          <w:tcPr>
            <w:tcW w:w="2128" w:type="pct"/>
            <w:gridSpan w:val="5"/>
            <w:vAlign w:val="center"/>
          </w:tcPr>
          <w:p w14:paraId="4714F0CF" w14:textId="3800100F" w:rsidR="0019063F" w:rsidRPr="002B0DD0" w:rsidRDefault="001072D4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Институт за хемију, Природно-математички факултет, Универзитет у Крагујевцу</w:t>
            </w:r>
          </w:p>
        </w:tc>
        <w:tc>
          <w:tcPr>
            <w:tcW w:w="1683" w:type="pct"/>
            <w:gridSpan w:val="2"/>
            <w:vAlign w:val="center"/>
          </w:tcPr>
          <w:p w14:paraId="096721A0" w14:textId="0CBFB489" w:rsidR="0019063F" w:rsidRPr="002B0DD0" w:rsidRDefault="001072D4" w:rsidP="00F30227">
            <w:pPr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Биохемија</w:t>
            </w:r>
          </w:p>
        </w:tc>
      </w:tr>
      <w:tr w:rsidR="002B79D4" w:rsidRPr="00FD4AB1" w14:paraId="5767C687" w14:textId="77777777">
        <w:trPr>
          <w:trHeight w:val="284"/>
          <w:jc w:val="center"/>
        </w:trPr>
        <w:tc>
          <w:tcPr>
            <w:tcW w:w="786" w:type="pct"/>
            <w:gridSpan w:val="2"/>
            <w:vAlign w:val="center"/>
          </w:tcPr>
          <w:p w14:paraId="0C86529D" w14:textId="77777777" w:rsidR="002B79D4" w:rsidRPr="00FD4AB1" w:rsidRDefault="002B79D4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Диплома</w:t>
            </w:r>
          </w:p>
        </w:tc>
        <w:tc>
          <w:tcPr>
            <w:tcW w:w="403" w:type="pct"/>
            <w:gridSpan w:val="2"/>
            <w:vAlign w:val="center"/>
          </w:tcPr>
          <w:p w14:paraId="181C0916" w14:textId="3EDFF052" w:rsidR="002B79D4" w:rsidRPr="00FD4AB1" w:rsidRDefault="002B78A6" w:rsidP="00AD26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1072D4">
              <w:rPr>
                <w:sz w:val="18"/>
                <w:szCs w:val="18"/>
                <w:lang w:val="sr-Cyrl-RS"/>
              </w:rPr>
              <w:t>0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128" w:type="pct"/>
            <w:gridSpan w:val="5"/>
            <w:vAlign w:val="center"/>
          </w:tcPr>
          <w:p w14:paraId="06953F60" w14:textId="399C4405" w:rsidR="002B79D4" w:rsidRPr="002B78A6" w:rsidRDefault="001072D4" w:rsidP="002B79D4">
            <w:pPr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CS"/>
              </w:rPr>
              <w:t>Институт за хемију, Природно-математички факултет, Универзитет у Крагујевцу</w:t>
            </w:r>
          </w:p>
        </w:tc>
        <w:tc>
          <w:tcPr>
            <w:tcW w:w="1683" w:type="pct"/>
            <w:gridSpan w:val="2"/>
            <w:vAlign w:val="center"/>
          </w:tcPr>
          <w:p w14:paraId="26AD0A10" w14:textId="24F2AC27" w:rsidR="002B79D4" w:rsidRPr="00933429" w:rsidRDefault="001072D4" w:rsidP="00F30227">
            <w:pPr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Дипломирани хемичар, смер Истраживање и развој</w:t>
            </w:r>
          </w:p>
        </w:tc>
      </w:tr>
      <w:tr w:rsidR="0019063F" w:rsidRPr="00FD4AB1" w14:paraId="57044793" w14:textId="77777777">
        <w:trPr>
          <w:trHeight w:val="400"/>
          <w:jc w:val="center"/>
        </w:trPr>
        <w:tc>
          <w:tcPr>
            <w:tcW w:w="5000" w:type="pct"/>
            <w:gridSpan w:val="11"/>
            <w:vAlign w:val="center"/>
          </w:tcPr>
          <w:p w14:paraId="43380428" w14:textId="77777777" w:rsidR="0019063F" w:rsidRPr="00FD4AB1" w:rsidRDefault="0019063F" w:rsidP="00F30227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 xml:space="preserve">Репрезентативне референце </w:t>
            </w:r>
          </w:p>
        </w:tc>
      </w:tr>
      <w:tr w:rsidR="00D226B4" w:rsidRPr="00FD4AB1" w14:paraId="7825E47A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5A3AB276" w14:textId="77777777" w:rsidR="00D226B4" w:rsidRPr="00BC4058" w:rsidRDefault="00D226B4" w:rsidP="00D226B4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1.</w:t>
            </w:r>
          </w:p>
        </w:tc>
        <w:tc>
          <w:tcPr>
            <w:tcW w:w="4783" w:type="pct"/>
            <w:gridSpan w:val="10"/>
          </w:tcPr>
          <w:p w14:paraId="18DD2D77" w14:textId="16B1139C" w:rsidR="00D226B4" w:rsidRPr="00DF1689" w:rsidRDefault="008A327E" w:rsidP="00D226B4">
            <w:pPr>
              <w:pStyle w:val="ListParagraph"/>
              <w:ind w:left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327E">
              <w:rPr>
                <w:rFonts w:ascii="Times New Roman" w:hAnsi="Times New Roman"/>
                <w:sz w:val="18"/>
                <w:szCs w:val="18"/>
              </w:rPr>
              <w:t xml:space="preserve">Petr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Borot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Luci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Galovic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Nenad L.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Vukovic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Milen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Vukic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Ev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Tvrd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Mirosla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Kacani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Chemical and biological characterization of </w:t>
            </w:r>
            <w:r w:rsidRPr="008A327E">
              <w:rPr>
                <w:rFonts w:ascii="Times New Roman" w:hAnsi="Times New Roman"/>
                <w:i/>
                <w:iCs/>
                <w:sz w:val="18"/>
                <w:szCs w:val="18"/>
              </w:rPr>
              <w:t>Melaleuca alternifolia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 xml:space="preserve"> essential oil, Plants 2022;11(4), 558, 1-17.</w:t>
            </w:r>
          </w:p>
        </w:tc>
      </w:tr>
      <w:tr w:rsidR="00D226B4" w:rsidRPr="00FD4AB1" w14:paraId="45798382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60BB09A4" w14:textId="77777777" w:rsidR="00D226B4" w:rsidRPr="00BC4058" w:rsidRDefault="00D226B4" w:rsidP="00D226B4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2.</w:t>
            </w:r>
          </w:p>
        </w:tc>
        <w:tc>
          <w:tcPr>
            <w:tcW w:w="4783" w:type="pct"/>
            <w:gridSpan w:val="10"/>
          </w:tcPr>
          <w:p w14:paraId="026DB305" w14:textId="01A55A5E" w:rsidR="00D226B4" w:rsidRPr="00DF1689" w:rsidRDefault="008A327E" w:rsidP="008A327E">
            <w:pPr>
              <w:pStyle w:val="ListParagraph"/>
              <w:ind w:left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Mirosla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Kacani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Luci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Galovic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Petr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Borot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Veronik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Valk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Han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Duranov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Przemyslaw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 Lukasz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Kowalczewski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Hussein A. H. Said-Al Ahl, Wafaa M.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Hikal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Milena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Vukic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Tatsian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Savitskaya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Dzmitrij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A327E">
              <w:rPr>
                <w:rFonts w:ascii="Times New Roman" w:hAnsi="Times New Roman"/>
                <w:sz w:val="18"/>
                <w:szCs w:val="18"/>
              </w:rPr>
              <w:t>Grinshpan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 w:rsidRPr="009D2AE6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Nenad L. </w:t>
            </w:r>
            <w:proofErr w:type="spellStart"/>
            <w:r w:rsidRPr="009D2AE6">
              <w:rPr>
                <w:rFonts w:ascii="Times New Roman" w:hAnsi="Times New Roman"/>
                <w:b/>
                <w:bCs/>
                <w:sz w:val="18"/>
                <w:szCs w:val="18"/>
              </w:rPr>
              <w:t>Vukovic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 xml:space="preserve">Chemical composition, </w:t>
            </w:r>
            <w:r w:rsidRPr="007531FC">
              <w:rPr>
                <w:rFonts w:ascii="Times New Roman" w:hAnsi="Times New Roman"/>
                <w:i/>
                <w:iCs/>
                <w:sz w:val="18"/>
                <w:szCs w:val="18"/>
              </w:rPr>
              <w:t>in vitro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 xml:space="preserve"> and </w:t>
            </w:r>
            <w:r w:rsidRPr="007531FC">
              <w:rPr>
                <w:rFonts w:ascii="Times New Roman" w:hAnsi="Times New Roman"/>
                <w:i/>
                <w:iCs/>
                <w:sz w:val="18"/>
                <w:szCs w:val="18"/>
              </w:rPr>
              <w:t>in situ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 xml:space="preserve"> antimicrobial and antibiofilm activities of </w:t>
            </w:r>
            <w:proofErr w:type="spellStart"/>
            <w:r w:rsidRPr="007531FC">
              <w:rPr>
                <w:rFonts w:ascii="Times New Roman" w:hAnsi="Times New Roman"/>
                <w:i/>
                <w:iCs/>
                <w:sz w:val="18"/>
                <w:szCs w:val="18"/>
              </w:rPr>
              <w:t>Syzygium</w:t>
            </w:r>
            <w:proofErr w:type="spellEnd"/>
            <w:r w:rsidRPr="007531FC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531FC">
              <w:rPr>
                <w:rFonts w:ascii="Times New Roman" w:hAnsi="Times New Roman"/>
                <w:i/>
                <w:iCs/>
                <w:sz w:val="18"/>
                <w:szCs w:val="18"/>
              </w:rPr>
              <w:t>aromaticum</w:t>
            </w:r>
            <w:proofErr w:type="spellEnd"/>
            <w:r w:rsidRPr="008A327E">
              <w:rPr>
                <w:rFonts w:ascii="Times New Roman" w:hAnsi="Times New Roman"/>
                <w:sz w:val="18"/>
                <w:szCs w:val="18"/>
              </w:rPr>
              <w:t xml:space="preserve"> (Clove) essential oil,</w:t>
            </w:r>
            <w:r w:rsidR="007531FC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>Plants,</w:t>
            </w:r>
            <w:r w:rsidR="007531FC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>2021</w:t>
            </w:r>
            <w:r w:rsidR="007531FC">
              <w:rPr>
                <w:rFonts w:ascii="Times New Roman" w:hAnsi="Times New Roman"/>
                <w:sz w:val="18"/>
                <w:szCs w:val="18"/>
              </w:rPr>
              <w:t xml:space="preserve">; </w:t>
            </w:r>
            <w:r w:rsidRPr="008A327E">
              <w:rPr>
                <w:rFonts w:ascii="Times New Roman" w:hAnsi="Times New Roman"/>
                <w:sz w:val="18"/>
                <w:szCs w:val="18"/>
              </w:rPr>
              <w:t>10, 2185, 1-17</w:t>
            </w:r>
            <w:r w:rsidR="007531FC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</w:tr>
      <w:tr w:rsidR="009D2AE6" w:rsidRPr="00FD4AB1" w14:paraId="0205384E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61B6F103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3.</w:t>
            </w:r>
          </w:p>
        </w:tc>
        <w:tc>
          <w:tcPr>
            <w:tcW w:w="4783" w:type="pct"/>
            <w:gridSpan w:val="10"/>
          </w:tcPr>
          <w:p w14:paraId="4248E851" w14:textId="44A20DAD" w:rsidR="009D2AE6" w:rsidRPr="00DF1689" w:rsidRDefault="009D2AE6" w:rsidP="009D2AE6">
            <w:pPr>
              <w:rPr>
                <w:sz w:val="18"/>
                <w:szCs w:val="18"/>
                <w:lang w:val="en-US" w:eastAsia="en-US"/>
              </w:rPr>
            </w:pPr>
            <w:r w:rsidRPr="00DF1689">
              <w:rPr>
                <w:sz w:val="18"/>
                <w:szCs w:val="18"/>
              </w:rPr>
              <w:t xml:space="preserve">Vukic MD, </w:t>
            </w:r>
            <w:r w:rsidRPr="008A327E">
              <w:rPr>
                <w:b/>
                <w:bCs/>
                <w:sz w:val="18"/>
                <w:szCs w:val="18"/>
              </w:rPr>
              <w:t>Vukovic NL</w:t>
            </w:r>
            <w:r w:rsidRPr="00DF1689">
              <w:rPr>
                <w:sz w:val="18"/>
                <w:szCs w:val="18"/>
              </w:rPr>
              <w:t xml:space="preserve">, Popovic SL, Todorovic DV, Djurdjevic PM, </w:t>
            </w:r>
            <w:r w:rsidRPr="008A327E">
              <w:rPr>
                <w:sz w:val="18"/>
                <w:szCs w:val="18"/>
              </w:rPr>
              <w:t>Matic SD</w:t>
            </w:r>
            <w:r w:rsidRPr="00DF1689">
              <w:rPr>
                <w:sz w:val="18"/>
                <w:szCs w:val="18"/>
              </w:rPr>
              <w:t>, Mitrovic MM, Popovic AM, Kacaniova MM, Baskic DD. Effect of β-cyclodextrin encapsulation on cytotoxic activity of acetylshikonin against HCT-116 and MDA-MB-231 cancer cell lines. Saudi Pharmaceutical Journal. 2020;</w:t>
            </w:r>
            <w:r>
              <w:rPr>
                <w:sz w:val="18"/>
                <w:szCs w:val="18"/>
              </w:rPr>
              <w:t xml:space="preserve"> </w:t>
            </w:r>
            <w:r w:rsidRPr="00DF1689">
              <w:rPr>
                <w:sz w:val="18"/>
                <w:szCs w:val="18"/>
              </w:rPr>
              <w:t>28:136-46</w:t>
            </w:r>
          </w:p>
        </w:tc>
      </w:tr>
      <w:tr w:rsidR="009D2AE6" w:rsidRPr="00FD4AB1" w14:paraId="0ADE99DB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1D4DC9C0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4.</w:t>
            </w:r>
          </w:p>
        </w:tc>
        <w:tc>
          <w:tcPr>
            <w:tcW w:w="4783" w:type="pct"/>
            <w:gridSpan w:val="10"/>
          </w:tcPr>
          <w:p w14:paraId="4C41942F" w14:textId="17F37E31" w:rsidR="009D2AE6" w:rsidRPr="00DF1689" w:rsidRDefault="009D2AE6" w:rsidP="009D2AE6">
            <w:pPr>
              <w:jc w:val="both"/>
              <w:rPr>
                <w:sz w:val="18"/>
                <w:szCs w:val="18"/>
                <w:lang w:val="en-US"/>
              </w:rPr>
            </w:pPr>
            <w:r w:rsidRPr="003163A1">
              <w:rPr>
                <w:sz w:val="18"/>
                <w:szCs w:val="18"/>
              </w:rPr>
              <w:t xml:space="preserve">Marina Radovic Jakovljevic, Darko Grujicic, Jovana Tubic Vukajlovic, Aleksandra Markovic, Milena Milutinovic, Milan Stankovic, </w:t>
            </w:r>
            <w:r w:rsidRPr="003163A1">
              <w:rPr>
                <w:b/>
                <w:bCs/>
                <w:sz w:val="18"/>
                <w:szCs w:val="18"/>
              </w:rPr>
              <w:t>Nenad Vukovic</w:t>
            </w:r>
            <w:r w:rsidRPr="003163A1">
              <w:rPr>
                <w:sz w:val="18"/>
                <w:szCs w:val="18"/>
              </w:rPr>
              <w:t>, Milena Vukić, Olivera Milosevic-Djordjevic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i/>
                <w:iCs/>
                <w:sz w:val="18"/>
                <w:szCs w:val="18"/>
              </w:rPr>
              <w:t>In vitro</w:t>
            </w:r>
            <w:r w:rsidRPr="003163A1">
              <w:rPr>
                <w:sz w:val="18"/>
                <w:szCs w:val="18"/>
              </w:rPr>
              <w:t xml:space="preserve"> study of genotoxic and cytotoxic activities of methanolic extracts from </w:t>
            </w:r>
            <w:r w:rsidRPr="003163A1">
              <w:rPr>
                <w:i/>
                <w:iCs/>
                <w:sz w:val="18"/>
                <w:szCs w:val="18"/>
              </w:rPr>
              <w:t>Artemisia vulgaris</w:t>
            </w:r>
            <w:r w:rsidRPr="003163A1">
              <w:rPr>
                <w:sz w:val="18"/>
                <w:szCs w:val="18"/>
              </w:rPr>
              <w:t xml:space="preserve"> L. and </w:t>
            </w:r>
            <w:r w:rsidRPr="003163A1">
              <w:rPr>
                <w:i/>
                <w:iCs/>
                <w:sz w:val="18"/>
                <w:szCs w:val="18"/>
              </w:rPr>
              <w:t>Artemisia alba</w:t>
            </w:r>
            <w:r w:rsidRPr="003163A1">
              <w:rPr>
                <w:sz w:val="18"/>
                <w:szCs w:val="18"/>
              </w:rPr>
              <w:t xml:space="preserve"> Turra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South African Journal of Botany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2020</w:t>
            </w:r>
            <w:r>
              <w:rPr>
                <w:sz w:val="18"/>
                <w:szCs w:val="18"/>
              </w:rPr>
              <w:t>;</w:t>
            </w:r>
            <w:r w:rsidRPr="003163A1">
              <w:rPr>
                <w:sz w:val="18"/>
                <w:szCs w:val="18"/>
              </w:rPr>
              <w:t xml:space="preserve"> 132, 117-126</w:t>
            </w:r>
          </w:p>
        </w:tc>
      </w:tr>
      <w:tr w:rsidR="009D2AE6" w:rsidRPr="00FD4AB1" w14:paraId="1A705F6B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18C124AD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5.</w:t>
            </w:r>
          </w:p>
        </w:tc>
        <w:tc>
          <w:tcPr>
            <w:tcW w:w="4783" w:type="pct"/>
            <w:gridSpan w:val="10"/>
          </w:tcPr>
          <w:p w14:paraId="44A8CA94" w14:textId="733CD731" w:rsidR="009D2AE6" w:rsidRPr="00DF1689" w:rsidRDefault="009D2AE6" w:rsidP="009D2AE6">
            <w:pPr>
              <w:tabs>
                <w:tab w:val="left" w:pos="979"/>
              </w:tabs>
              <w:jc w:val="both"/>
              <w:rPr>
                <w:sz w:val="18"/>
                <w:szCs w:val="18"/>
              </w:rPr>
            </w:pPr>
            <w:r w:rsidRPr="003163A1">
              <w:rPr>
                <w:sz w:val="18"/>
                <w:szCs w:val="18"/>
              </w:rPr>
              <w:t xml:space="preserve">Milena D. Vukic, </w:t>
            </w:r>
            <w:r w:rsidRPr="009D2AE6">
              <w:rPr>
                <w:b/>
                <w:bCs/>
                <w:sz w:val="18"/>
                <w:szCs w:val="18"/>
              </w:rPr>
              <w:t>Nenad L. Vukovic</w:t>
            </w:r>
            <w:r w:rsidRPr="003163A1">
              <w:rPr>
                <w:sz w:val="18"/>
                <w:szCs w:val="18"/>
              </w:rPr>
              <w:t>, Ana Obradovic, Milos Matic, Maja Djukic, Edina Avdovic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Redox status, DNA and HAS binding study of naturally occurring naphthoquinone derivatives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Excli Journal,</w:t>
            </w:r>
            <w:r>
              <w:rPr>
                <w:sz w:val="18"/>
                <w:szCs w:val="18"/>
              </w:rPr>
              <w:t xml:space="preserve"> </w:t>
            </w:r>
            <w:r w:rsidRPr="003163A1">
              <w:rPr>
                <w:sz w:val="18"/>
                <w:szCs w:val="18"/>
              </w:rPr>
              <w:t>2020</w:t>
            </w:r>
            <w:r>
              <w:rPr>
                <w:sz w:val="18"/>
                <w:szCs w:val="18"/>
              </w:rPr>
              <w:t>;</w:t>
            </w:r>
            <w:r w:rsidRPr="003163A1">
              <w:rPr>
                <w:sz w:val="18"/>
                <w:szCs w:val="18"/>
              </w:rPr>
              <w:t xml:space="preserve"> 19, 48-70</w:t>
            </w:r>
          </w:p>
        </w:tc>
      </w:tr>
      <w:tr w:rsidR="009D2AE6" w:rsidRPr="00FD4AB1" w14:paraId="3B16C80D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64094291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6.</w:t>
            </w:r>
          </w:p>
        </w:tc>
        <w:tc>
          <w:tcPr>
            <w:tcW w:w="4783" w:type="pct"/>
            <w:gridSpan w:val="10"/>
          </w:tcPr>
          <w:p w14:paraId="524BA571" w14:textId="154924AA" w:rsidR="009D2AE6" w:rsidRPr="00DF1689" w:rsidRDefault="009D2AE6" w:rsidP="009D2AE6">
            <w:pPr>
              <w:jc w:val="both"/>
              <w:rPr>
                <w:sz w:val="18"/>
                <w:szCs w:val="18"/>
              </w:rPr>
            </w:pPr>
          </w:p>
        </w:tc>
      </w:tr>
      <w:tr w:rsidR="009D2AE6" w:rsidRPr="00FD4AB1" w14:paraId="151C3387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7405790E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7.</w:t>
            </w:r>
          </w:p>
        </w:tc>
        <w:tc>
          <w:tcPr>
            <w:tcW w:w="4783" w:type="pct"/>
            <w:gridSpan w:val="10"/>
          </w:tcPr>
          <w:p w14:paraId="1102023A" w14:textId="13628B33" w:rsidR="009D2AE6" w:rsidRPr="00DF1689" w:rsidRDefault="009D2AE6" w:rsidP="009D2AE6">
            <w:pPr>
              <w:jc w:val="both"/>
              <w:rPr>
                <w:sz w:val="18"/>
                <w:szCs w:val="18"/>
              </w:rPr>
            </w:pPr>
          </w:p>
        </w:tc>
      </w:tr>
      <w:tr w:rsidR="009D2AE6" w:rsidRPr="00FD4AB1" w14:paraId="1072ED30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75F18E51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8.</w:t>
            </w:r>
          </w:p>
        </w:tc>
        <w:tc>
          <w:tcPr>
            <w:tcW w:w="4783" w:type="pct"/>
            <w:gridSpan w:val="10"/>
          </w:tcPr>
          <w:p w14:paraId="4EEDB62E" w14:textId="5831FFDF" w:rsidR="009D2AE6" w:rsidRPr="00DF1689" w:rsidRDefault="009D2AE6" w:rsidP="009D2AE6">
            <w:pPr>
              <w:jc w:val="both"/>
              <w:rPr>
                <w:sz w:val="18"/>
                <w:szCs w:val="18"/>
              </w:rPr>
            </w:pPr>
          </w:p>
        </w:tc>
      </w:tr>
      <w:tr w:rsidR="009D2AE6" w:rsidRPr="00FD4AB1" w14:paraId="251E3F5F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24020230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sr-Cyrl-CS"/>
              </w:rPr>
              <w:t>9.</w:t>
            </w:r>
          </w:p>
        </w:tc>
        <w:tc>
          <w:tcPr>
            <w:tcW w:w="4783" w:type="pct"/>
            <w:gridSpan w:val="10"/>
          </w:tcPr>
          <w:p w14:paraId="7C1AA44E" w14:textId="384DA7E5" w:rsidR="009D2AE6" w:rsidRPr="00DF1689" w:rsidRDefault="009D2AE6" w:rsidP="009D2AE6">
            <w:pPr>
              <w:jc w:val="both"/>
              <w:rPr>
                <w:sz w:val="18"/>
                <w:szCs w:val="18"/>
              </w:rPr>
            </w:pPr>
          </w:p>
        </w:tc>
      </w:tr>
      <w:tr w:rsidR="009D2AE6" w:rsidRPr="00FD4AB1" w14:paraId="24099817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1471DCE2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en-US"/>
              </w:rPr>
            </w:pPr>
            <w:r w:rsidRPr="00BC4058">
              <w:rPr>
                <w:sz w:val="16"/>
                <w:szCs w:val="18"/>
                <w:lang w:val="en-US"/>
              </w:rPr>
              <w:t>10.</w:t>
            </w:r>
          </w:p>
        </w:tc>
        <w:tc>
          <w:tcPr>
            <w:tcW w:w="4783" w:type="pct"/>
            <w:gridSpan w:val="10"/>
          </w:tcPr>
          <w:p w14:paraId="6F337482" w14:textId="162EE0C0" w:rsidR="009D2AE6" w:rsidRPr="00DF1689" w:rsidRDefault="009D2AE6" w:rsidP="009D2AE6">
            <w:pPr>
              <w:jc w:val="both"/>
              <w:rPr>
                <w:sz w:val="18"/>
                <w:szCs w:val="18"/>
              </w:rPr>
            </w:pPr>
          </w:p>
        </w:tc>
      </w:tr>
      <w:tr w:rsidR="009D2AE6" w:rsidRPr="00FD4AB1" w14:paraId="49A4FEC5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1F1C5D62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1.</w:t>
            </w:r>
          </w:p>
        </w:tc>
        <w:tc>
          <w:tcPr>
            <w:tcW w:w="4783" w:type="pct"/>
            <w:gridSpan w:val="10"/>
          </w:tcPr>
          <w:p w14:paraId="1E3746D4" w14:textId="1F70D016" w:rsidR="009D2AE6" w:rsidRPr="00F47BCF" w:rsidRDefault="009D2AE6" w:rsidP="009D2AE6">
            <w:pPr>
              <w:jc w:val="both"/>
              <w:rPr>
                <w:sz w:val="16"/>
                <w:szCs w:val="18"/>
              </w:rPr>
            </w:pPr>
          </w:p>
        </w:tc>
      </w:tr>
      <w:tr w:rsidR="009D2AE6" w:rsidRPr="00FD4AB1" w14:paraId="28E7ADC2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59CE978B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2.</w:t>
            </w:r>
          </w:p>
        </w:tc>
        <w:tc>
          <w:tcPr>
            <w:tcW w:w="4783" w:type="pct"/>
            <w:gridSpan w:val="10"/>
          </w:tcPr>
          <w:p w14:paraId="65989060" w14:textId="77777777" w:rsidR="009D2AE6" w:rsidRPr="00780266" w:rsidRDefault="009D2AE6" w:rsidP="009D2AE6">
            <w:pPr>
              <w:jc w:val="both"/>
              <w:rPr>
                <w:sz w:val="16"/>
                <w:szCs w:val="18"/>
              </w:rPr>
            </w:pPr>
          </w:p>
        </w:tc>
      </w:tr>
      <w:tr w:rsidR="009D2AE6" w:rsidRPr="00FD4AB1" w14:paraId="45ED1C98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5B01C11E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3.</w:t>
            </w:r>
          </w:p>
        </w:tc>
        <w:tc>
          <w:tcPr>
            <w:tcW w:w="4783" w:type="pct"/>
            <w:gridSpan w:val="10"/>
          </w:tcPr>
          <w:p w14:paraId="6D5A8D56" w14:textId="7B6EC4AA" w:rsidR="009D2AE6" w:rsidRPr="00AC151D" w:rsidRDefault="009D2AE6" w:rsidP="009D2AE6">
            <w:pPr>
              <w:jc w:val="both"/>
              <w:rPr>
                <w:sz w:val="18"/>
                <w:szCs w:val="18"/>
              </w:rPr>
            </w:pPr>
          </w:p>
        </w:tc>
      </w:tr>
      <w:tr w:rsidR="009D2AE6" w:rsidRPr="00FD4AB1" w14:paraId="30DCE420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346ED2E7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4.</w:t>
            </w:r>
          </w:p>
        </w:tc>
        <w:tc>
          <w:tcPr>
            <w:tcW w:w="4783" w:type="pct"/>
            <w:gridSpan w:val="10"/>
          </w:tcPr>
          <w:p w14:paraId="1A9DC009" w14:textId="77777777" w:rsidR="009D2AE6" w:rsidRPr="00F236EC" w:rsidRDefault="009D2AE6" w:rsidP="009D2AE6">
            <w:pPr>
              <w:jc w:val="both"/>
              <w:rPr>
                <w:sz w:val="16"/>
                <w:szCs w:val="18"/>
              </w:rPr>
            </w:pPr>
          </w:p>
        </w:tc>
      </w:tr>
      <w:tr w:rsidR="009D2AE6" w:rsidRPr="00FD4AB1" w14:paraId="04E13299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252864B6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5.</w:t>
            </w:r>
          </w:p>
        </w:tc>
        <w:tc>
          <w:tcPr>
            <w:tcW w:w="4783" w:type="pct"/>
            <w:gridSpan w:val="10"/>
          </w:tcPr>
          <w:p w14:paraId="19AC5FBA" w14:textId="408F95A8" w:rsidR="009D2AE6" w:rsidRPr="00F236EC" w:rsidRDefault="009D2AE6" w:rsidP="009D2AE6">
            <w:pPr>
              <w:jc w:val="both"/>
              <w:rPr>
                <w:sz w:val="16"/>
                <w:szCs w:val="18"/>
              </w:rPr>
            </w:pPr>
          </w:p>
        </w:tc>
      </w:tr>
      <w:tr w:rsidR="009D2AE6" w:rsidRPr="00FD4AB1" w14:paraId="6C436716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4E5ECAC2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6.</w:t>
            </w:r>
          </w:p>
        </w:tc>
        <w:tc>
          <w:tcPr>
            <w:tcW w:w="4783" w:type="pct"/>
            <w:gridSpan w:val="10"/>
          </w:tcPr>
          <w:p w14:paraId="259550A4" w14:textId="77777777" w:rsidR="009D2AE6" w:rsidRPr="00FB52C9" w:rsidRDefault="009D2AE6" w:rsidP="009D2AE6">
            <w:pPr>
              <w:jc w:val="both"/>
              <w:rPr>
                <w:sz w:val="16"/>
                <w:szCs w:val="18"/>
                <w:lang w:val="en-US"/>
              </w:rPr>
            </w:pPr>
          </w:p>
        </w:tc>
      </w:tr>
      <w:tr w:rsidR="009D2AE6" w:rsidRPr="00FD4AB1" w14:paraId="39D5EA57" w14:textId="77777777" w:rsidTr="00B218D9">
        <w:trPr>
          <w:trHeight w:val="284"/>
          <w:jc w:val="center"/>
        </w:trPr>
        <w:tc>
          <w:tcPr>
            <w:tcW w:w="217" w:type="pct"/>
            <w:vAlign w:val="center"/>
          </w:tcPr>
          <w:p w14:paraId="70D6AA14" w14:textId="77777777" w:rsidR="009D2AE6" w:rsidRPr="00BC4058" w:rsidRDefault="009D2AE6" w:rsidP="009D2AE6">
            <w:pPr>
              <w:jc w:val="center"/>
              <w:rPr>
                <w:sz w:val="16"/>
                <w:szCs w:val="18"/>
                <w:lang w:val="sr-Cyrl-CS"/>
              </w:rPr>
            </w:pPr>
            <w:r w:rsidRPr="00BC4058">
              <w:rPr>
                <w:sz w:val="16"/>
                <w:szCs w:val="18"/>
                <w:lang w:val="en-US"/>
              </w:rPr>
              <w:t>1</w:t>
            </w:r>
            <w:r w:rsidRPr="00BC4058">
              <w:rPr>
                <w:sz w:val="16"/>
                <w:szCs w:val="18"/>
                <w:lang w:val="sr-Cyrl-CS"/>
              </w:rPr>
              <w:t>7.</w:t>
            </w:r>
          </w:p>
        </w:tc>
        <w:tc>
          <w:tcPr>
            <w:tcW w:w="4783" w:type="pct"/>
            <w:gridSpan w:val="10"/>
          </w:tcPr>
          <w:p w14:paraId="7647C177" w14:textId="77777777" w:rsidR="009D2AE6" w:rsidRPr="00FB52C9" w:rsidRDefault="009D2AE6" w:rsidP="009D2AE6">
            <w:pPr>
              <w:jc w:val="both"/>
              <w:rPr>
                <w:sz w:val="16"/>
                <w:szCs w:val="18"/>
                <w:lang w:val="en-US"/>
              </w:rPr>
            </w:pPr>
          </w:p>
        </w:tc>
      </w:tr>
      <w:tr w:rsidR="009D2AE6" w:rsidRPr="00FD4AB1" w14:paraId="38EB0CB5" w14:textId="77777777">
        <w:trPr>
          <w:trHeight w:val="284"/>
          <w:jc w:val="center"/>
        </w:trPr>
        <w:tc>
          <w:tcPr>
            <w:tcW w:w="5000" w:type="pct"/>
            <w:gridSpan w:val="11"/>
            <w:vAlign w:val="center"/>
          </w:tcPr>
          <w:p w14:paraId="5E8BEC09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9D2AE6" w:rsidRPr="00FD4AB1" w14:paraId="6A02174F" w14:textId="77777777">
        <w:trPr>
          <w:trHeight w:val="397"/>
          <w:jc w:val="center"/>
        </w:trPr>
        <w:tc>
          <w:tcPr>
            <w:tcW w:w="1467" w:type="pct"/>
            <w:gridSpan w:val="5"/>
            <w:vMerge w:val="restart"/>
            <w:vAlign w:val="center"/>
          </w:tcPr>
          <w:p w14:paraId="2C5343C3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Укупан број цитата</w:t>
            </w:r>
          </w:p>
        </w:tc>
        <w:tc>
          <w:tcPr>
            <w:tcW w:w="1297" w:type="pct"/>
            <w:gridSpan w:val="3"/>
            <w:vAlign w:val="center"/>
          </w:tcPr>
          <w:p w14:paraId="115B58AC" w14:textId="77777777" w:rsidR="009D2AE6" w:rsidRPr="00E706ED" w:rsidRDefault="009D2AE6" w:rsidP="009D2AE6">
            <w:pPr>
              <w:rPr>
                <w:sz w:val="14"/>
                <w:szCs w:val="18"/>
              </w:rPr>
            </w:pPr>
            <w:r w:rsidRPr="00E706ED">
              <w:rPr>
                <w:sz w:val="16"/>
                <w:szCs w:val="18"/>
              </w:rPr>
              <w:t xml:space="preserve">Science Citation Index, </w:t>
            </w:r>
            <w:r w:rsidRPr="00E706ED">
              <w:rPr>
                <w:sz w:val="16"/>
                <w:szCs w:val="18"/>
              </w:rPr>
              <w:br/>
              <w:t>Web of Science</w:t>
            </w:r>
          </w:p>
        </w:tc>
        <w:tc>
          <w:tcPr>
            <w:tcW w:w="2236" w:type="pct"/>
            <w:gridSpan w:val="3"/>
            <w:vAlign w:val="center"/>
          </w:tcPr>
          <w:p w14:paraId="7865873D" w14:textId="1F0DDE6E" w:rsidR="009D2AE6" w:rsidRPr="008B31FA" w:rsidRDefault="009D2AE6" w:rsidP="009D2AE6">
            <w:pPr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</w:rPr>
              <w:t xml:space="preserve">791 </w:t>
            </w:r>
            <w:r>
              <w:rPr>
                <w:sz w:val="18"/>
                <w:szCs w:val="18"/>
                <w:lang w:val="sr-Cyrl-RS"/>
              </w:rPr>
              <w:t>(без аутоцитата)</w:t>
            </w:r>
          </w:p>
        </w:tc>
      </w:tr>
      <w:tr w:rsidR="009D2AE6" w:rsidRPr="00FD4AB1" w14:paraId="163BB753" w14:textId="77777777">
        <w:trPr>
          <w:trHeight w:val="397"/>
          <w:jc w:val="center"/>
        </w:trPr>
        <w:tc>
          <w:tcPr>
            <w:tcW w:w="1467" w:type="pct"/>
            <w:gridSpan w:val="5"/>
            <w:vMerge/>
            <w:vAlign w:val="center"/>
          </w:tcPr>
          <w:p w14:paraId="6D451E1E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</w:p>
        </w:tc>
        <w:tc>
          <w:tcPr>
            <w:tcW w:w="1297" w:type="pct"/>
            <w:gridSpan w:val="3"/>
            <w:vAlign w:val="center"/>
          </w:tcPr>
          <w:p w14:paraId="0FA15EBC" w14:textId="77777777" w:rsidR="009D2AE6" w:rsidRPr="00E706ED" w:rsidRDefault="009D2AE6" w:rsidP="009D2AE6">
            <w:pPr>
              <w:rPr>
                <w:sz w:val="16"/>
                <w:szCs w:val="18"/>
              </w:rPr>
            </w:pPr>
            <w:r w:rsidRPr="00DF2A27">
              <w:rPr>
                <w:sz w:val="16"/>
                <w:szCs w:val="18"/>
              </w:rPr>
              <w:t>Scopus</w:t>
            </w:r>
          </w:p>
        </w:tc>
        <w:tc>
          <w:tcPr>
            <w:tcW w:w="2236" w:type="pct"/>
            <w:gridSpan w:val="3"/>
            <w:vAlign w:val="center"/>
          </w:tcPr>
          <w:p w14:paraId="3CBC1343" w14:textId="1EDF3231" w:rsidR="009D2AE6" w:rsidRPr="00383888" w:rsidRDefault="009D2AE6" w:rsidP="009D2AE6">
            <w:pPr>
              <w:rPr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920 </w:t>
            </w:r>
            <w:r>
              <w:rPr>
                <w:sz w:val="18"/>
                <w:szCs w:val="18"/>
                <w:lang w:val="sr-Cyrl-RS"/>
              </w:rPr>
              <w:t>(без аутоцитата)</w:t>
            </w:r>
          </w:p>
        </w:tc>
      </w:tr>
      <w:tr w:rsidR="009D2AE6" w:rsidRPr="00FD4AB1" w14:paraId="30FF1DC4" w14:textId="77777777">
        <w:trPr>
          <w:trHeight w:val="299"/>
          <w:jc w:val="center"/>
        </w:trPr>
        <w:tc>
          <w:tcPr>
            <w:tcW w:w="1467" w:type="pct"/>
            <w:gridSpan w:val="5"/>
            <w:vAlign w:val="center"/>
          </w:tcPr>
          <w:p w14:paraId="0BF4B7A8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 xml:space="preserve">Укупан број радова са </w:t>
            </w:r>
            <w:r w:rsidRPr="00FD4AB1">
              <w:rPr>
                <w:sz w:val="18"/>
                <w:szCs w:val="18"/>
              </w:rPr>
              <w:t>SCI</w:t>
            </w:r>
            <w:r w:rsidRPr="00FD4AB1">
              <w:rPr>
                <w:sz w:val="18"/>
                <w:szCs w:val="18"/>
                <w:lang w:val="sr-Cyrl-CS"/>
              </w:rPr>
              <w:t xml:space="preserve"> или (</w:t>
            </w:r>
            <w:r w:rsidRPr="00FD4AB1">
              <w:rPr>
                <w:sz w:val="18"/>
                <w:szCs w:val="18"/>
              </w:rPr>
              <w:t>SSCI</w:t>
            </w:r>
            <w:r w:rsidRPr="00FD4AB1">
              <w:rPr>
                <w:sz w:val="18"/>
                <w:szCs w:val="18"/>
                <w:lang w:val="sr-Cyrl-CS"/>
              </w:rPr>
              <w:t xml:space="preserve">) </w:t>
            </w:r>
          </w:p>
        </w:tc>
        <w:tc>
          <w:tcPr>
            <w:tcW w:w="3533" w:type="pct"/>
            <w:gridSpan w:val="6"/>
            <w:vAlign w:val="center"/>
          </w:tcPr>
          <w:p w14:paraId="46366CF7" w14:textId="740BAB4B" w:rsidR="009D2AE6" w:rsidRPr="00D226B4" w:rsidRDefault="009D2AE6" w:rsidP="009D2AE6">
            <w:pPr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74</w:t>
            </w:r>
          </w:p>
        </w:tc>
      </w:tr>
      <w:tr w:rsidR="009D2AE6" w:rsidRPr="00FD4AB1" w14:paraId="59E87BEE" w14:textId="77777777">
        <w:trPr>
          <w:trHeight w:val="284"/>
          <w:jc w:val="center"/>
        </w:trPr>
        <w:tc>
          <w:tcPr>
            <w:tcW w:w="1467" w:type="pct"/>
            <w:gridSpan w:val="5"/>
            <w:vMerge w:val="restart"/>
            <w:vAlign w:val="center"/>
          </w:tcPr>
          <w:p w14:paraId="4625C078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>Тренутно учешће на пројектима</w:t>
            </w:r>
          </w:p>
        </w:tc>
        <w:tc>
          <w:tcPr>
            <w:tcW w:w="696" w:type="pct"/>
            <w:gridSpan w:val="2"/>
            <w:vMerge w:val="restart"/>
            <w:vAlign w:val="center"/>
          </w:tcPr>
          <w:p w14:paraId="31559463" w14:textId="77777777" w:rsidR="009D2AE6" w:rsidRPr="0045045B" w:rsidRDefault="009D2AE6" w:rsidP="009D2AE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01" w:type="pct"/>
            <w:vAlign w:val="center"/>
          </w:tcPr>
          <w:p w14:paraId="3B2A56CF" w14:textId="77777777" w:rsidR="009D2AE6" w:rsidRPr="00D44E36" w:rsidRDefault="009D2AE6" w:rsidP="009D2AE6">
            <w:pPr>
              <w:rPr>
                <w:sz w:val="16"/>
                <w:szCs w:val="18"/>
              </w:rPr>
            </w:pPr>
            <w:r w:rsidRPr="00D44E36">
              <w:rPr>
                <w:sz w:val="16"/>
                <w:szCs w:val="18"/>
                <w:lang w:val="sr-Cyrl-CS"/>
              </w:rPr>
              <w:t>Домаћи</w:t>
            </w:r>
          </w:p>
        </w:tc>
        <w:tc>
          <w:tcPr>
            <w:tcW w:w="2236" w:type="pct"/>
            <w:gridSpan w:val="3"/>
            <w:vAlign w:val="center"/>
          </w:tcPr>
          <w:p w14:paraId="6251098E" w14:textId="77777777" w:rsidR="009D2AE6" w:rsidRPr="0045045B" w:rsidRDefault="009D2AE6" w:rsidP="009D2AE6">
            <w:pPr>
              <w:pStyle w:val="BodyText"/>
              <w:tabs>
                <w:tab w:val="left" w:pos="1905"/>
              </w:tabs>
              <w:ind w:left="128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</w:tr>
      <w:tr w:rsidR="009D2AE6" w:rsidRPr="00FD4AB1" w14:paraId="3A75D610" w14:textId="77777777">
        <w:trPr>
          <w:trHeight w:val="284"/>
          <w:jc w:val="center"/>
        </w:trPr>
        <w:tc>
          <w:tcPr>
            <w:tcW w:w="1467" w:type="pct"/>
            <w:gridSpan w:val="5"/>
            <w:vMerge/>
            <w:vAlign w:val="center"/>
          </w:tcPr>
          <w:p w14:paraId="46E73027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</w:p>
        </w:tc>
        <w:tc>
          <w:tcPr>
            <w:tcW w:w="696" w:type="pct"/>
            <w:gridSpan w:val="2"/>
            <w:vMerge/>
            <w:vAlign w:val="center"/>
          </w:tcPr>
          <w:p w14:paraId="2E2F2814" w14:textId="77777777" w:rsidR="009D2AE6" w:rsidRPr="00A0173A" w:rsidRDefault="009D2AE6" w:rsidP="009D2AE6">
            <w:pPr>
              <w:jc w:val="center"/>
              <w:rPr>
                <w:b/>
                <w:szCs w:val="18"/>
                <w:lang w:val="en-US"/>
              </w:rPr>
            </w:pPr>
          </w:p>
        </w:tc>
        <w:tc>
          <w:tcPr>
            <w:tcW w:w="601" w:type="pct"/>
            <w:vAlign w:val="center"/>
          </w:tcPr>
          <w:p w14:paraId="62214DEC" w14:textId="77777777" w:rsidR="009D2AE6" w:rsidRPr="00D44E36" w:rsidRDefault="009D2AE6" w:rsidP="009D2AE6">
            <w:pPr>
              <w:rPr>
                <w:sz w:val="16"/>
                <w:szCs w:val="18"/>
                <w:lang w:val="sr-Cyrl-CS"/>
              </w:rPr>
            </w:pPr>
            <w:r w:rsidRPr="00D44E36">
              <w:rPr>
                <w:sz w:val="16"/>
                <w:szCs w:val="18"/>
                <w:lang w:val="sr-Cyrl-CS"/>
              </w:rPr>
              <w:t>Међународни</w:t>
            </w:r>
          </w:p>
        </w:tc>
        <w:tc>
          <w:tcPr>
            <w:tcW w:w="2236" w:type="pct"/>
            <w:gridSpan w:val="3"/>
            <w:vAlign w:val="center"/>
          </w:tcPr>
          <w:p w14:paraId="32B73B97" w14:textId="77777777" w:rsidR="009D2AE6" w:rsidRPr="00A0173A" w:rsidRDefault="009D2AE6" w:rsidP="009D2AE6">
            <w:pPr>
              <w:pStyle w:val="BodyText"/>
              <w:tabs>
                <w:tab w:val="left" w:pos="1905"/>
              </w:tabs>
              <w:ind w:left="128"/>
              <w:rPr>
                <w:rFonts w:ascii="Times New Roman" w:hAnsi="Times New Roman"/>
                <w:b/>
                <w:sz w:val="20"/>
                <w:szCs w:val="18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18"/>
                <w:lang w:val="en-US"/>
              </w:rPr>
              <w:t>1</w:t>
            </w:r>
          </w:p>
        </w:tc>
      </w:tr>
      <w:tr w:rsidR="009D2AE6" w:rsidRPr="00FD4AB1" w14:paraId="2EA9C6F4" w14:textId="77777777">
        <w:trPr>
          <w:trHeight w:val="540"/>
          <w:jc w:val="center"/>
        </w:trPr>
        <w:tc>
          <w:tcPr>
            <w:tcW w:w="954" w:type="pct"/>
            <w:gridSpan w:val="3"/>
            <w:vAlign w:val="center"/>
          </w:tcPr>
          <w:p w14:paraId="55A20538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  <w:r w:rsidRPr="00FD4AB1">
              <w:rPr>
                <w:sz w:val="18"/>
                <w:szCs w:val="18"/>
                <w:lang w:val="sr-Cyrl-CS"/>
              </w:rPr>
              <w:t xml:space="preserve">Усавршавања </w:t>
            </w:r>
          </w:p>
        </w:tc>
        <w:tc>
          <w:tcPr>
            <w:tcW w:w="4046" w:type="pct"/>
            <w:gridSpan w:val="8"/>
            <w:vAlign w:val="center"/>
          </w:tcPr>
          <w:p w14:paraId="43AF1447" w14:textId="68351E2F" w:rsidR="009D2AE6" w:rsidRPr="00AC151D" w:rsidRDefault="009D2AE6" w:rsidP="009D2AE6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sr-Cyrl-RS"/>
              </w:rPr>
              <w:t>Биотехнолошки факултет у Нитри, Словачка</w:t>
            </w:r>
          </w:p>
        </w:tc>
      </w:tr>
      <w:tr w:rsidR="009D2AE6" w:rsidRPr="00FD4AB1" w14:paraId="7974D228" w14:textId="77777777">
        <w:trPr>
          <w:trHeight w:val="385"/>
          <w:jc w:val="center"/>
        </w:trPr>
        <w:tc>
          <w:tcPr>
            <w:tcW w:w="954" w:type="pct"/>
            <w:gridSpan w:val="3"/>
            <w:vAlign w:val="center"/>
          </w:tcPr>
          <w:p w14:paraId="42424C57" w14:textId="77777777" w:rsidR="009D2AE6" w:rsidRPr="00FD4AB1" w:rsidRDefault="009D2AE6" w:rsidP="009D2AE6">
            <w:pPr>
              <w:rPr>
                <w:sz w:val="18"/>
                <w:szCs w:val="18"/>
                <w:lang w:val="sr-Cyrl-CS"/>
              </w:rPr>
            </w:pPr>
            <w:r w:rsidRPr="0021172F">
              <w:rPr>
                <w:sz w:val="18"/>
                <w:szCs w:val="18"/>
                <w:lang w:val="sr-Cyrl-CS"/>
              </w:rPr>
              <w:t xml:space="preserve">Други </w:t>
            </w:r>
            <w:r>
              <w:rPr>
                <w:sz w:val="18"/>
                <w:szCs w:val="18"/>
                <w:lang w:val="sr-Cyrl-CS"/>
              </w:rPr>
              <w:t>релевантни</w:t>
            </w:r>
            <w:r w:rsidRPr="0021172F">
              <w:rPr>
                <w:sz w:val="18"/>
                <w:szCs w:val="18"/>
                <w:lang w:val="sr-Cyrl-CS"/>
              </w:rPr>
              <w:t xml:space="preserve"> подаци</w:t>
            </w:r>
          </w:p>
        </w:tc>
        <w:tc>
          <w:tcPr>
            <w:tcW w:w="4046" w:type="pct"/>
            <w:gridSpan w:val="8"/>
            <w:vAlign w:val="center"/>
          </w:tcPr>
          <w:p w14:paraId="04778D4F" w14:textId="4CF2C122" w:rsidR="009D2AE6" w:rsidRPr="0048616D" w:rsidRDefault="0048616D" w:rsidP="009D2AE6">
            <w:pPr>
              <w:rPr>
                <w:sz w:val="18"/>
                <w:szCs w:val="18"/>
                <w:lang w:val="en-U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Orcid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number Id: </w:t>
            </w:r>
            <w:r w:rsidRPr="0048616D">
              <w:rPr>
                <w:sz w:val="18"/>
                <w:szCs w:val="18"/>
                <w:lang w:val="en-US"/>
              </w:rPr>
              <w:t>0000-0003-4382-9743</w:t>
            </w:r>
          </w:p>
        </w:tc>
      </w:tr>
    </w:tbl>
    <w:p w14:paraId="11AF4D28" w14:textId="77777777" w:rsidR="00FC4436" w:rsidRPr="001C6EE9" w:rsidRDefault="00FC4436" w:rsidP="00977288">
      <w:pPr>
        <w:rPr>
          <w:lang w:val="sr-Cyrl-CS"/>
        </w:rPr>
      </w:pPr>
    </w:p>
    <w:p w14:paraId="0D2FBE7E" w14:textId="77777777" w:rsidR="00FD4AB1" w:rsidRPr="00765975" w:rsidRDefault="00B50F6A" w:rsidP="00B50F6A">
      <w:pPr>
        <w:jc w:val="right"/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sr-Cyrl-RS"/>
        </w:rPr>
        <w:t xml:space="preserve"> </w:t>
      </w:r>
    </w:p>
    <w:sectPr w:rsidR="00FD4AB1" w:rsidRPr="00765975" w:rsidSect="00E81A6D">
      <w:footerReference w:type="default" r:id="rId7"/>
      <w:pgSz w:w="11909" w:h="16834" w:code="9"/>
      <w:pgMar w:top="567" w:right="567" w:bottom="567" w:left="567" w:header="720" w:footer="2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B285F" w14:textId="77777777" w:rsidR="00126BD8" w:rsidRPr="003C483B" w:rsidRDefault="00126BD8" w:rsidP="00E81A6D">
      <w:r>
        <w:separator/>
      </w:r>
    </w:p>
  </w:endnote>
  <w:endnote w:type="continuationSeparator" w:id="0">
    <w:p w14:paraId="41E90AAC" w14:textId="77777777" w:rsidR="00126BD8" w:rsidRPr="003C483B" w:rsidRDefault="00126BD8" w:rsidP="00E81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merican Typewriter YU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527DE" w14:textId="77777777" w:rsidR="00F43B71" w:rsidRPr="00F43B71" w:rsidRDefault="00F43B71" w:rsidP="00F43B71">
    <w:pPr>
      <w:pStyle w:val="Footer"/>
      <w:rPr>
        <w:sz w:val="12"/>
        <w:szCs w:val="16"/>
      </w:rPr>
    </w:pPr>
    <w:r w:rsidRPr="00F43B71">
      <w:rPr>
        <w:sz w:val="12"/>
        <w:szCs w:val="16"/>
      </w:rPr>
      <w:t>Факултет медицинских наука, Универзитет у Крагујевцу, Светозара Марковића 69, 34000 Крагујевац, Србија,  тел.:034/306-800, факс: 034/306-800 лок.112,  email: dekanat@medf.kg.ac.rs, web: www.medf.kg.ac.rs</w:t>
    </w:r>
  </w:p>
  <w:p w14:paraId="5C0763DC" w14:textId="77777777" w:rsidR="00610CC8" w:rsidRPr="00F43B71" w:rsidRDefault="00F43B71" w:rsidP="00F43B71">
    <w:pPr>
      <w:pStyle w:val="Footer"/>
      <w:rPr>
        <w:szCs w:val="16"/>
      </w:rPr>
    </w:pPr>
    <w:r w:rsidRPr="00F43B71">
      <w:rPr>
        <w:sz w:val="12"/>
        <w:szCs w:val="16"/>
      </w:rPr>
      <w:t>Faculty of Medical Sciences, University of Kragujevac, Svetozara Markovica 69, 34000 Kragujevac, Serbia  Phone +381 34 306 800, Fax: +381 34 306 800 ext.112, email: dekanat@medf.kg.ac.rs, web: www.medf.kg.ac.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CC000" w14:textId="77777777" w:rsidR="00126BD8" w:rsidRPr="003C483B" w:rsidRDefault="00126BD8" w:rsidP="00E81A6D">
      <w:r>
        <w:separator/>
      </w:r>
    </w:p>
  </w:footnote>
  <w:footnote w:type="continuationSeparator" w:id="0">
    <w:p w14:paraId="6B37CF67" w14:textId="77777777" w:rsidR="00126BD8" w:rsidRPr="003C483B" w:rsidRDefault="00126BD8" w:rsidP="00E81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9D"/>
    <w:multiLevelType w:val="hybridMultilevel"/>
    <w:tmpl w:val="CCD81A0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00A84"/>
    <w:multiLevelType w:val="hybridMultilevel"/>
    <w:tmpl w:val="D0E43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05B9470D"/>
    <w:multiLevelType w:val="hybridMultilevel"/>
    <w:tmpl w:val="F300E1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B1F86"/>
    <w:multiLevelType w:val="hybridMultilevel"/>
    <w:tmpl w:val="0AFA6D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7DF23FA"/>
    <w:multiLevelType w:val="hybridMultilevel"/>
    <w:tmpl w:val="B6C2D0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9D43F9D"/>
    <w:multiLevelType w:val="hybridMultilevel"/>
    <w:tmpl w:val="39D630BC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AC26617"/>
    <w:multiLevelType w:val="hybridMultilevel"/>
    <w:tmpl w:val="80E435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7" w15:restartNumberingAfterBreak="0">
    <w:nsid w:val="0E6B57E1"/>
    <w:multiLevelType w:val="hybridMultilevel"/>
    <w:tmpl w:val="2B54BB1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377BE7"/>
    <w:multiLevelType w:val="hybridMultilevel"/>
    <w:tmpl w:val="4B9622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2475E09"/>
    <w:multiLevelType w:val="hybridMultilevel"/>
    <w:tmpl w:val="7BE8F4F2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2BF50C8"/>
    <w:multiLevelType w:val="hybridMultilevel"/>
    <w:tmpl w:val="A692A49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7EF63EC"/>
    <w:multiLevelType w:val="hybridMultilevel"/>
    <w:tmpl w:val="2618B1E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2" w15:restartNumberingAfterBreak="0">
    <w:nsid w:val="18A40A1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1AC37339"/>
    <w:multiLevelType w:val="hybridMultilevel"/>
    <w:tmpl w:val="ABDCA0F8"/>
    <w:lvl w:ilvl="0" w:tplc="F32C8A56">
      <w:start w:val="200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AF39A4"/>
    <w:multiLevelType w:val="hybridMultilevel"/>
    <w:tmpl w:val="1E5C1A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5" w15:restartNumberingAfterBreak="0">
    <w:nsid w:val="211F5CBB"/>
    <w:multiLevelType w:val="hybridMultilevel"/>
    <w:tmpl w:val="74B011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28B27989"/>
    <w:multiLevelType w:val="hybridMultilevel"/>
    <w:tmpl w:val="A8EE3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9B5688"/>
    <w:multiLevelType w:val="hybridMultilevel"/>
    <w:tmpl w:val="B1D4B0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E0414B4"/>
    <w:multiLevelType w:val="hybridMultilevel"/>
    <w:tmpl w:val="E1368A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1A11B37"/>
    <w:multiLevelType w:val="hybridMultilevel"/>
    <w:tmpl w:val="8C843B6E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1AE1618"/>
    <w:multiLevelType w:val="hybridMultilevel"/>
    <w:tmpl w:val="7FA082BA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8AB3934"/>
    <w:multiLevelType w:val="hybridMultilevel"/>
    <w:tmpl w:val="92704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3461C9"/>
    <w:multiLevelType w:val="hybridMultilevel"/>
    <w:tmpl w:val="6A78FC98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3DD25B88"/>
    <w:multiLevelType w:val="hybridMultilevel"/>
    <w:tmpl w:val="72FA6AD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4" w15:restartNumberingAfterBreak="0">
    <w:nsid w:val="3EB20138"/>
    <w:multiLevelType w:val="hybridMultilevel"/>
    <w:tmpl w:val="CB16AC0E"/>
    <w:lvl w:ilvl="0" w:tplc="5FDC0878">
      <w:start w:val="1"/>
      <w:numFmt w:val="bullet"/>
      <w:lvlText w:val=""/>
      <w:lvlJc w:val="center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A6EC0"/>
    <w:multiLevelType w:val="hybridMultilevel"/>
    <w:tmpl w:val="0E0A18D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409D0874"/>
    <w:multiLevelType w:val="hybridMultilevel"/>
    <w:tmpl w:val="159690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7" w15:restartNumberingAfterBreak="0">
    <w:nsid w:val="41DF41D7"/>
    <w:multiLevelType w:val="hybridMultilevel"/>
    <w:tmpl w:val="32380026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42A44CE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43026682"/>
    <w:multiLevelType w:val="hybridMultilevel"/>
    <w:tmpl w:val="CB200030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45E40BDC"/>
    <w:multiLevelType w:val="hybridMultilevel"/>
    <w:tmpl w:val="6FBCF74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494540"/>
    <w:multiLevelType w:val="hybridMultilevel"/>
    <w:tmpl w:val="F0487C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2" w15:restartNumberingAfterBreak="0">
    <w:nsid w:val="4CCC6C68"/>
    <w:multiLevelType w:val="hybridMultilevel"/>
    <w:tmpl w:val="3EBC0010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4CFC1BCF"/>
    <w:multiLevelType w:val="hybridMultilevel"/>
    <w:tmpl w:val="0ACA66B2"/>
    <w:lvl w:ilvl="0" w:tplc="0409000F">
      <w:start w:val="1"/>
      <w:numFmt w:val="decimal"/>
      <w:lvlText w:val="%1."/>
      <w:lvlJc w:val="left"/>
      <w:pPr>
        <w:tabs>
          <w:tab w:val="num" w:pos="531"/>
        </w:tabs>
        <w:ind w:left="531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251"/>
        </w:tabs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1"/>
        </w:tabs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1"/>
        </w:tabs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1"/>
        </w:tabs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1"/>
        </w:tabs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1"/>
        </w:tabs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1"/>
        </w:tabs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1"/>
        </w:tabs>
        <w:ind w:left="6291" w:hanging="180"/>
      </w:pPr>
    </w:lvl>
  </w:abstractNum>
  <w:abstractNum w:abstractNumId="34" w15:restartNumberingAfterBreak="0">
    <w:nsid w:val="51F1624A"/>
    <w:multiLevelType w:val="hybridMultilevel"/>
    <w:tmpl w:val="F08835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5" w15:restartNumberingAfterBreak="0">
    <w:nsid w:val="521F349D"/>
    <w:multiLevelType w:val="hybridMultilevel"/>
    <w:tmpl w:val="3F448F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5A594DC1"/>
    <w:multiLevelType w:val="hybridMultilevel"/>
    <w:tmpl w:val="648A83FA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5B9E07B8"/>
    <w:multiLevelType w:val="hybridMultilevel"/>
    <w:tmpl w:val="A964D0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5E5E13C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60DF0FBA"/>
    <w:multiLevelType w:val="hybridMultilevel"/>
    <w:tmpl w:val="312A8E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61A703A0"/>
    <w:multiLevelType w:val="hybridMultilevel"/>
    <w:tmpl w:val="654A66EE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63D704BC"/>
    <w:multiLevelType w:val="hybridMultilevel"/>
    <w:tmpl w:val="B3124452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 w15:restartNumberingAfterBreak="0">
    <w:nsid w:val="66C6744B"/>
    <w:multiLevelType w:val="hybridMultilevel"/>
    <w:tmpl w:val="7898011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70234113"/>
    <w:multiLevelType w:val="hybridMultilevel"/>
    <w:tmpl w:val="5A0C13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73666361"/>
    <w:multiLevelType w:val="hybridMultilevel"/>
    <w:tmpl w:val="7E4CC44C"/>
    <w:lvl w:ilvl="0" w:tplc="08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D5742BE"/>
    <w:multiLevelType w:val="hybridMultilevel"/>
    <w:tmpl w:val="8DE882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>
    <w:abstractNumId w:val="30"/>
  </w:num>
  <w:num w:numId="2">
    <w:abstractNumId w:val="43"/>
  </w:num>
  <w:num w:numId="3">
    <w:abstractNumId w:val="41"/>
  </w:num>
  <w:num w:numId="4">
    <w:abstractNumId w:val="24"/>
  </w:num>
  <w:num w:numId="5">
    <w:abstractNumId w:val="35"/>
  </w:num>
  <w:num w:numId="6">
    <w:abstractNumId w:val="3"/>
  </w:num>
  <w:num w:numId="7">
    <w:abstractNumId w:val="17"/>
  </w:num>
  <w:num w:numId="8">
    <w:abstractNumId w:val="20"/>
  </w:num>
  <w:num w:numId="9">
    <w:abstractNumId w:val="0"/>
  </w:num>
  <w:num w:numId="10">
    <w:abstractNumId w:val="29"/>
  </w:num>
  <w:num w:numId="11">
    <w:abstractNumId w:val="40"/>
  </w:num>
  <w:num w:numId="12">
    <w:abstractNumId w:val="38"/>
  </w:num>
  <w:num w:numId="13">
    <w:abstractNumId w:val="7"/>
  </w:num>
  <w:num w:numId="14">
    <w:abstractNumId w:val="19"/>
  </w:num>
  <w:num w:numId="15">
    <w:abstractNumId w:val="9"/>
  </w:num>
  <w:num w:numId="16">
    <w:abstractNumId w:val="36"/>
  </w:num>
  <w:num w:numId="17">
    <w:abstractNumId w:val="44"/>
  </w:num>
  <w:num w:numId="18">
    <w:abstractNumId w:val="37"/>
  </w:num>
  <w:num w:numId="19">
    <w:abstractNumId w:val="18"/>
  </w:num>
  <w:num w:numId="20">
    <w:abstractNumId w:val="8"/>
  </w:num>
  <w:num w:numId="21">
    <w:abstractNumId w:val="27"/>
  </w:num>
  <w:num w:numId="22">
    <w:abstractNumId w:val="39"/>
  </w:num>
  <w:num w:numId="23">
    <w:abstractNumId w:val="10"/>
  </w:num>
  <w:num w:numId="24">
    <w:abstractNumId w:val="42"/>
  </w:num>
  <w:num w:numId="25">
    <w:abstractNumId w:val="2"/>
  </w:num>
  <w:num w:numId="26">
    <w:abstractNumId w:val="28"/>
  </w:num>
  <w:num w:numId="27">
    <w:abstractNumId w:val="22"/>
  </w:num>
  <w:num w:numId="28">
    <w:abstractNumId w:val="26"/>
  </w:num>
  <w:num w:numId="29">
    <w:abstractNumId w:val="32"/>
  </w:num>
  <w:num w:numId="30">
    <w:abstractNumId w:val="1"/>
  </w:num>
  <w:num w:numId="31">
    <w:abstractNumId w:val="45"/>
  </w:num>
  <w:num w:numId="32">
    <w:abstractNumId w:val="12"/>
  </w:num>
  <w:num w:numId="33">
    <w:abstractNumId w:val="25"/>
  </w:num>
  <w:num w:numId="34">
    <w:abstractNumId w:val="11"/>
  </w:num>
  <w:num w:numId="35">
    <w:abstractNumId w:val="13"/>
  </w:num>
  <w:num w:numId="36">
    <w:abstractNumId w:val="31"/>
  </w:num>
  <w:num w:numId="37">
    <w:abstractNumId w:val="6"/>
  </w:num>
  <w:num w:numId="38">
    <w:abstractNumId w:val="16"/>
  </w:num>
  <w:num w:numId="39">
    <w:abstractNumId w:val="14"/>
  </w:num>
  <w:num w:numId="40">
    <w:abstractNumId w:val="23"/>
  </w:num>
  <w:num w:numId="41">
    <w:abstractNumId w:val="4"/>
  </w:num>
  <w:num w:numId="42">
    <w:abstractNumId w:val="5"/>
  </w:num>
  <w:num w:numId="43">
    <w:abstractNumId w:val="33"/>
  </w:num>
  <w:num w:numId="44">
    <w:abstractNumId w:val="34"/>
  </w:num>
  <w:num w:numId="45">
    <w:abstractNumId w:val="15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NotTrackMoves/>
  <w:defaultTabStop w:val="720"/>
  <w:defaultTableStyle w:val="LightList-Accent11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NTQ3MTQzNbE0MzVV0lEKTi0uzszPAykwqQUAxyQ/wCwAAAA="/>
  </w:docVars>
  <w:rsids>
    <w:rsidRoot w:val="00B27D72"/>
    <w:rsid w:val="00000CC3"/>
    <w:rsid w:val="0000198A"/>
    <w:rsid w:val="00002835"/>
    <w:rsid w:val="00005906"/>
    <w:rsid w:val="00006A25"/>
    <w:rsid w:val="00007080"/>
    <w:rsid w:val="00014ACD"/>
    <w:rsid w:val="000314D7"/>
    <w:rsid w:val="00031B3F"/>
    <w:rsid w:val="000425DD"/>
    <w:rsid w:val="00044715"/>
    <w:rsid w:val="00047374"/>
    <w:rsid w:val="00051F26"/>
    <w:rsid w:val="00053C6E"/>
    <w:rsid w:val="00056483"/>
    <w:rsid w:val="000678F8"/>
    <w:rsid w:val="00067F2D"/>
    <w:rsid w:val="0007435E"/>
    <w:rsid w:val="00077E95"/>
    <w:rsid w:val="00083BC0"/>
    <w:rsid w:val="00090415"/>
    <w:rsid w:val="00091867"/>
    <w:rsid w:val="00096795"/>
    <w:rsid w:val="00097825"/>
    <w:rsid w:val="000A4814"/>
    <w:rsid w:val="000A4B73"/>
    <w:rsid w:val="000B05D6"/>
    <w:rsid w:val="000C1476"/>
    <w:rsid w:val="000C46F0"/>
    <w:rsid w:val="000C7237"/>
    <w:rsid w:val="000C746D"/>
    <w:rsid w:val="000D1220"/>
    <w:rsid w:val="000F0F26"/>
    <w:rsid w:val="000F274B"/>
    <w:rsid w:val="000F3058"/>
    <w:rsid w:val="000F36C4"/>
    <w:rsid w:val="000F4560"/>
    <w:rsid w:val="000F480B"/>
    <w:rsid w:val="00100EAC"/>
    <w:rsid w:val="00102997"/>
    <w:rsid w:val="00102FDA"/>
    <w:rsid w:val="00104D82"/>
    <w:rsid w:val="001072D4"/>
    <w:rsid w:val="00123AF5"/>
    <w:rsid w:val="001261C8"/>
    <w:rsid w:val="00126BD8"/>
    <w:rsid w:val="00126F3B"/>
    <w:rsid w:val="001337D1"/>
    <w:rsid w:val="00135354"/>
    <w:rsid w:val="00137C84"/>
    <w:rsid w:val="00140B0D"/>
    <w:rsid w:val="00142BBE"/>
    <w:rsid w:val="00160BE7"/>
    <w:rsid w:val="001661DC"/>
    <w:rsid w:val="00167751"/>
    <w:rsid w:val="001729E8"/>
    <w:rsid w:val="00173548"/>
    <w:rsid w:val="00183CFF"/>
    <w:rsid w:val="00190194"/>
    <w:rsid w:val="0019063F"/>
    <w:rsid w:val="00191E59"/>
    <w:rsid w:val="001922E0"/>
    <w:rsid w:val="00194711"/>
    <w:rsid w:val="001A783B"/>
    <w:rsid w:val="001B28DE"/>
    <w:rsid w:val="001B402F"/>
    <w:rsid w:val="001C1E3E"/>
    <w:rsid w:val="001C6EE9"/>
    <w:rsid w:val="001D5856"/>
    <w:rsid w:val="001E2A40"/>
    <w:rsid w:val="001E3645"/>
    <w:rsid w:val="001F1A5C"/>
    <w:rsid w:val="001F2B36"/>
    <w:rsid w:val="001F64AC"/>
    <w:rsid w:val="00200A33"/>
    <w:rsid w:val="00201770"/>
    <w:rsid w:val="0021172F"/>
    <w:rsid w:val="00220B50"/>
    <w:rsid w:val="0022304A"/>
    <w:rsid w:val="00224571"/>
    <w:rsid w:val="00224866"/>
    <w:rsid w:val="00224DDF"/>
    <w:rsid w:val="00233837"/>
    <w:rsid w:val="00235256"/>
    <w:rsid w:val="00243DCE"/>
    <w:rsid w:val="00247ED7"/>
    <w:rsid w:val="002515BA"/>
    <w:rsid w:val="00253B01"/>
    <w:rsid w:val="00254DB4"/>
    <w:rsid w:val="00261901"/>
    <w:rsid w:val="00262BA5"/>
    <w:rsid w:val="00266ECE"/>
    <w:rsid w:val="002704F3"/>
    <w:rsid w:val="00271942"/>
    <w:rsid w:val="00277185"/>
    <w:rsid w:val="00291501"/>
    <w:rsid w:val="00293C9C"/>
    <w:rsid w:val="00296363"/>
    <w:rsid w:val="00297625"/>
    <w:rsid w:val="002A0B97"/>
    <w:rsid w:val="002B57DD"/>
    <w:rsid w:val="002B78A6"/>
    <w:rsid w:val="002B79D4"/>
    <w:rsid w:val="002C6D18"/>
    <w:rsid w:val="002C70C6"/>
    <w:rsid w:val="002C7406"/>
    <w:rsid w:val="002D0159"/>
    <w:rsid w:val="002D204A"/>
    <w:rsid w:val="002D48C9"/>
    <w:rsid w:val="002D6D01"/>
    <w:rsid w:val="002D730D"/>
    <w:rsid w:val="002E0506"/>
    <w:rsid w:val="002E31AE"/>
    <w:rsid w:val="002F3AA3"/>
    <w:rsid w:val="00305295"/>
    <w:rsid w:val="003108CD"/>
    <w:rsid w:val="003138B8"/>
    <w:rsid w:val="003163A1"/>
    <w:rsid w:val="00320DF3"/>
    <w:rsid w:val="00343367"/>
    <w:rsid w:val="0034762A"/>
    <w:rsid w:val="00350D56"/>
    <w:rsid w:val="003559DF"/>
    <w:rsid w:val="00356507"/>
    <w:rsid w:val="00357954"/>
    <w:rsid w:val="00365FE3"/>
    <w:rsid w:val="0036625E"/>
    <w:rsid w:val="00370888"/>
    <w:rsid w:val="00372BC7"/>
    <w:rsid w:val="00375DDA"/>
    <w:rsid w:val="00375EEC"/>
    <w:rsid w:val="00376118"/>
    <w:rsid w:val="0038058C"/>
    <w:rsid w:val="00383888"/>
    <w:rsid w:val="003A5801"/>
    <w:rsid w:val="003A70D6"/>
    <w:rsid w:val="003A722C"/>
    <w:rsid w:val="003C04FE"/>
    <w:rsid w:val="003C6689"/>
    <w:rsid w:val="003E198D"/>
    <w:rsid w:val="003E41CE"/>
    <w:rsid w:val="00406635"/>
    <w:rsid w:val="004139F6"/>
    <w:rsid w:val="00420A94"/>
    <w:rsid w:val="00423090"/>
    <w:rsid w:val="0042313D"/>
    <w:rsid w:val="00435DD7"/>
    <w:rsid w:val="004363F6"/>
    <w:rsid w:val="004376E5"/>
    <w:rsid w:val="00441378"/>
    <w:rsid w:val="0045045B"/>
    <w:rsid w:val="004507B9"/>
    <w:rsid w:val="00453152"/>
    <w:rsid w:val="00456652"/>
    <w:rsid w:val="004578BB"/>
    <w:rsid w:val="00464E46"/>
    <w:rsid w:val="0046703D"/>
    <w:rsid w:val="00471A8A"/>
    <w:rsid w:val="004733F6"/>
    <w:rsid w:val="00484AD5"/>
    <w:rsid w:val="00485C4C"/>
    <w:rsid w:val="0048616D"/>
    <w:rsid w:val="00493C68"/>
    <w:rsid w:val="004973A4"/>
    <w:rsid w:val="004B2FEA"/>
    <w:rsid w:val="004B665A"/>
    <w:rsid w:val="004C42E9"/>
    <w:rsid w:val="004C520D"/>
    <w:rsid w:val="004E4784"/>
    <w:rsid w:val="004E4830"/>
    <w:rsid w:val="004E4EC7"/>
    <w:rsid w:val="004E5D2E"/>
    <w:rsid w:val="004E75F2"/>
    <w:rsid w:val="004F3374"/>
    <w:rsid w:val="004F5C68"/>
    <w:rsid w:val="00503683"/>
    <w:rsid w:val="00514E78"/>
    <w:rsid w:val="005163E9"/>
    <w:rsid w:val="00523F2B"/>
    <w:rsid w:val="00524794"/>
    <w:rsid w:val="005328E6"/>
    <w:rsid w:val="005355B0"/>
    <w:rsid w:val="00537E4B"/>
    <w:rsid w:val="00546494"/>
    <w:rsid w:val="0057198D"/>
    <w:rsid w:val="00573AB1"/>
    <w:rsid w:val="00583BB5"/>
    <w:rsid w:val="00591759"/>
    <w:rsid w:val="005A228C"/>
    <w:rsid w:val="005A5DAB"/>
    <w:rsid w:val="005B4B98"/>
    <w:rsid w:val="005B584E"/>
    <w:rsid w:val="005C0F6B"/>
    <w:rsid w:val="005C7E65"/>
    <w:rsid w:val="005D05E2"/>
    <w:rsid w:val="005D12A5"/>
    <w:rsid w:val="005D35A3"/>
    <w:rsid w:val="005E3441"/>
    <w:rsid w:val="005E4753"/>
    <w:rsid w:val="005E603B"/>
    <w:rsid w:val="005E6D11"/>
    <w:rsid w:val="005F77CD"/>
    <w:rsid w:val="006022B1"/>
    <w:rsid w:val="00602361"/>
    <w:rsid w:val="00603EC8"/>
    <w:rsid w:val="00606B5B"/>
    <w:rsid w:val="00610CC8"/>
    <w:rsid w:val="00610E10"/>
    <w:rsid w:val="006138EF"/>
    <w:rsid w:val="00615ABA"/>
    <w:rsid w:val="00623C0E"/>
    <w:rsid w:val="00632C6E"/>
    <w:rsid w:val="0063371E"/>
    <w:rsid w:val="006404F5"/>
    <w:rsid w:val="00643CC5"/>
    <w:rsid w:val="006540BC"/>
    <w:rsid w:val="006567F7"/>
    <w:rsid w:val="006667CA"/>
    <w:rsid w:val="00670F98"/>
    <w:rsid w:val="00690174"/>
    <w:rsid w:val="00696858"/>
    <w:rsid w:val="006A0034"/>
    <w:rsid w:val="006A3892"/>
    <w:rsid w:val="006A591A"/>
    <w:rsid w:val="006A72E9"/>
    <w:rsid w:val="006B13A0"/>
    <w:rsid w:val="006B40A2"/>
    <w:rsid w:val="006B6CDF"/>
    <w:rsid w:val="006C2241"/>
    <w:rsid w:val="006C30E2"/>
    <w:rsid w:val="006C66AA"/>
    <w:rsid w:val="006C75C5"/>
    <w:rsid w:val="006D1D0F"/>
    <w:rsid w:val="006D2AA6"/>
    <w:rsid w:val="006E0C8D"/>
    <w:rsid w:val="006F0DF9"/>
    <w:rsid w:val="00706D4B"/>
    <w:rsid w:val="00722E47"/>
    <w:rsid w:val="00726512"/>
    <w:rsid w:val="00732AE7"/>
    <w:rsid w:val="00744F83"/>
    <w:rsid w:val="007531FC"/>
    <w:rsid w:val="00753717"/>
    <w:rsid w:val="00764435"/>
    <w:rsid w:val="00765975"/>
    <w:rsid w:val="00780266"/>
    <w:rsid w:val="00795D9F"/>
    <w:rsid w:val="007B2586"/>
    <w:rsid w:val="007B4A80"/>
    <w:rsid w:val="007B6228"/>
    <w:rsid w:val="007C6090"/>
    <w:rsid w:val="007C637E"/>
    <w:rsid w:val="007C6F3F"/>
    <w:rsid w:val="007D41C9"/>
    <w:rsid w:val="007D43AB"/>
    <w:rsid w:val="007D5CC3"/>
    <w:rsid w:val="007E5F9C"/>
    <w:rsid w:val="007F3BB1"/>
    <w:rsid w:val="007F562B"/>
    <w:rsid w:val="0080027A"/>
    <w:rsid w:val="0080468B"/>
    <w:rsid w:val="00814EA8"/>
    <w:rsid w:val="008173AB"/>
    <w:rsid w:val="0082284E"/>
    <w:rsid w:val="00823407"/>
    <w:rsid w:val="00830D32"/>
    <w:rsid w:val="00870D69"/>
    <w:rsid w:val="00877CF9"/>
    <w:rsid w:val="0088707C"/>
    <w:rsid w:val="008A327E"/>
    <w:rsid w:val="008A3DFA"/>
    <w:rsid w:val="008B2F21"/>
    <w:rsid w:val="008B31C1"/>
    <w:rsid w:val="008B31FA"/>
    <w:rsid w:val="008C35D9"/>
    <w:rsid w:val="008D148A"/>
    <w:rsid w:val="008E2505"/>
    <w:rsid w:val="008E2F00"/>
    <w:rsid w:val="008E4AA1"/>
    <w:rsid w:val="008E6259"/>
    <w:rsid w:val="008F61FE"/>
    <w:rsid w:val="008F6864"/>
    <w:rsid w:val="00901107"/>
    <w:rsid w:val="0091325F"/>
    <w:rsid w:val="00913D1B"/>
    <w:rsid w:val="00920DA3"/>
    <w:rsid w:val="00923676"/>
    <w:rsid w:val="009245B1"/>
    <w:rsid w:val="00933429"/>
    <w:rsid w:val="009426B9"/>
    <w:rsid w:val="00946C98"/>
    <w:rsid w:val="00953EF8"/>
    <w:rsid w:val="009735C0"/>
    <w:rsid w:val="00977288"/>
    <w:rsid w:val="00981777"/>
    <w:rsid w:val="0098359F"/>
    <w:rsid w:val="0098398A"/>
    <w:rsid w:val="0098412F"/>
    <w:rsid w:val="00987802"/>
    <w:rsid w:val="00994E2E"/>
    <w:rsid w:val="009A34F3"/>
    <w:rsid w:val="009A6410"/>
    <w:rsid w:val="009B47A7"/>
    <w:rsid w:val="009B68BB"/>
    <w:rsid w:val="009D20FB"/>
    <w:rsid w:val="009D2AE6"/>
    <w:rsid w:val="009E0BDB"/>
    <w:rsid w:val="009F4FF0"/>
    <w:rsid w:val="009F759D"/>
    <w:rsid w:val="009F78A7"/>
    <w:rsid w:val="009F7ED2"/>
    <w:rsid w:val="00A002E9"/>
    <w:rsid w:val="00A0173A"/>
    <w:rsid w:val="00A077CA"/>
    <w:rsid w:val="00A11C2D"/>
    <w:rsid w:val="00A15282"/>
    <w:rsid w:val="00A30204"/>
    <w:rsid w:val="00A35E98"/>
    <w:rsid w:val="00A37086"/>
    <w:rsid w:val="00A41995"/>
    <w:rsid w:val="00A47BA3"/>
    <w:rsid w:val="00A5132D"/>
    <w:rsid w:val="00A54F3A"/>
    <w:rsid w:val="00A57F33"/>
    <w:rsid w:val="00A77EAD"/>
    <w:rsid w:val="00A81B78"/>
    <w:rsid w:val="00A81B9C"/>
    <w:rsid w:val="00A83559"/>
    <w:rsid w:val="00A937FE"/>
    <w:rsid w:val="00A93ED3"/>
    <w:rsid w:val="00A976DE"/>
    <w:rsid w:val="00A97C0D"/>
    <w:rsid w:val="00AA2FB9"/>
    <w:rsid w:val="00AA30FC"/>
    <w:rsid w:val="00AA420C"/>
    <w:rsid w:val="00AB1F9C"/>
    <w:rsid w:val="00AB7EE4"/>
    <w:rsid w:val="00AC151D"/>
    <w:rsid w:val="00AC51E6"/>
    <w:rsid w:val="00AC6D07"/>
    <w:rsid w:val="00AD1F69"/>
    <w:rsid w:val="00AD2617"/>
    <w:rsid w:val="00AD4656"/>
    <w:rsid w:val="00AE0F05"/>
    <w:rsid w:val="00AE1038"/>
    <w:rsid w:val="00AE145A"/>
    <w:rsid w:val="00AE5D87"/>
    <w:rsid w:val="00AF0F47"/>
    <w:rsid w:val="00AF12C6"/>
    <w:rsid w:val="00AF3782"/>
    <w:rsid w:val="00AF4E83"/>
    <w:rsid w:val="00AF5B73"/>
    <w:rsid w:val="00AF6611"/>
    <w:rsid w:val="00B07B58"/>
    <w:rsid w:val="00B10795"/>
    <w:rsid w:val="00B109AB"/>
    <w:rsid w:val="00B218D9"/>
    <w:rsid w:val="00B218DB"/>
    <w:rsid w:val="00B27D72"/>
    <w:rsid w:val="00B46F8C"/>
    <w:rsid w:val="00B50F6A"/>
    <w:rsid w:val="00B51A43"/>
    <w:rsid w:val="00B52915"/>
    <w:rsid w:val="00B52DB1"/>
    <w:rsid w:val="00B54BF4"/>
    <w:rsid w:val="00B60B48"/>
    <w:rsid w:val="00B821A0"/>
    <w:rsid w:val="00B857A3"/>
    <w:rsid w:val="00BA040D"/>
    <w:rsid w:val="00BA23AF"/>
    <w:rsid w:val="00BB3136"/>
    <w:rsid w:val="00BB6433"/>
    <w:rsid w:val="00BE6E12"/>
    <w:rsid w:val="00BF2C2C"/>
    <w:rsid w:val="00BF4760"/>
    <w:rsid w:val="00BF6085"/>
    <w:rsid w:val="00BF7D9A"/>
    <w:rsid w:val="00C06ABB"/>
    <w:rsid w:val="00C172A7"/>
    <w:rsid w:val="00C1757D"/>
    <w:rsid w:val="00C20014"/>
    <w:rsid w:val="00C27CFA"/>
    <w:rsid w:val="00C30797"/>
    <w:rsid w:val="00C338D2"/>
    <w:rsid w:val="00C42718"/>
    <w:rsid w:val="00C54D6C"/>
    <w:rsid w:val="00C71408"/>
    <w:rsid w:val="00C7208F"/>
    <w:rsid w:val="00C77CEA"/>
    <w:rsid w:val="00C80258"/>
    <w:rsid w:val="00C803A7"/>
    <w:rsid w:val="00C85035"/>
    <w:rsid w:val="00C87369"/>
    <w:rsid w:val="00C875BE"/>
    <w:rsid w:val="00C905CA"/>
    <w:rsid w:val="00C93D42"/>
    <w:rsid w:val="00CA7296"/>
    <w:rsid w:val="00CC76CB"/>
    <w:rsid w:val="00CE15CA"/>
    <w:rsid w:val="00CE65B7"/>
    <w:rsid w:val="00CF02EE"/>
    <w:rsid w:val="00CF3575"/>
    <w:rsid w:val="00D05AE8"/>
    <w:rsid w:val="00D05B04"/>
    <w:rsid w:val="00D10064"/>
    <w:rsid w:val="00D22656"/>
    <w:rsid w:val="00D226B4"/>
    <w:rsid w:val="00D25131"/>
    <w:rsid w:val="00D256F6"/>
    <w:rsid w:val="00D3010D"/>
    <w:rsid w:val="00D3156D"/>
    <w:rsid w:val="00D33DFA"/>
    <w:rsid w:val="00D35E77"/>
    <w:rsid w:val="00D37226"/>
    <w:rsid w:val="00D426B0"/>
    <w:rsid w:val="00D44E36"/>
    <w:rsid w:val="00D50410"/>
    <w:rsid w:val="00D50815"/>
    <w:rsid w:val="00D56E94"/>
    <w:rsid w:val="00D653EE"/>
    <w:rsid w:val="00D726C4"/>
    <w:rsid w:val="00D7335D"/>
    <w:rsid w:val="00D73A69"/>
    <w:rsid w:val="00D76652"/>
    <w:rsid w:val="00D77B71"/>
    <w:rsid w:val="00D81446"/>
    <w:rsid w:val="00D82E0A"/>
    <w:rsid w:val="00D82E10"/>
    <w:rsid w:val="00D8547A"/>
    <w:rsid w:val="00D9479C"/>
    <w:rsid w:val="00D97C23"/>
    <w:rsid w:val="00DA5439"/>
    <w:rsid w:val="00DC3DED"/>
    <w:rsid w:val="00DD1647"/>
    <w:rsid w:val="00DD5B1F"/>
    <w:rsid w:val="00DF0C6C"/>
    <w:rsid w:val="00DF1689"/>
    <w:rsid w:val="00DF2A27"/>
    <w:rsid w:val="00DF3D67"/>
    <w:rsid w:val="00E142C2"/>
    <w:rsid w:val="00E14359"/>
    <w:rsid w:val="00E213C4"/>
    <w:rsid w:val="00E2333D"/>
    <w:rsid w:val="00E32980"/>
    <w:rsid w:val="00E334B6"/>
    <w:rsid w:val="00E413A3"/>
    <w:rsid w:val="00E42B49"/>
    <w:rsid w:val="00E43B40"/>
    <w:rsid w:val="00E54DB6"/>
    <w:rsid w:val="00E63D5C"/>
    <w:rsid w:val="00E706ED"/>
    <w:rsid w:val="00E73122"/>
    <w:rsid w:val="00E75E77"/>
    <w:rsid w:val="00E81A6D"/>
    <w:rsid w:val="00E84E60"/>
    <w:rsid w:val="00E915FE"/>
    <w:rsid w:val="00E93DC5"/>
    <w:rsid w:val="00E94256"/>
    <w:rsid w:val="00EA4F5A"/>
    <w:rsid w:val="00EA64E7"/>
    <w:rsid w:val="00EA688F"/>
    <w:rsid w:val="00EC4576"/>
    <w:rsid w:val="00EC48CA"/>
    <w:rsid w:val="00EE4292"/>
    <w:rsid w:val="00EE4ABD"/>
    <w:rsid w:val="00EF27F1"/>
    <w:rsid w:val="00F0048A"/>
    <w:rsid w:val="00F13844"/>
    <w:rsid w:val="00F142CF"/>
    <w:rsid w:val="00F15B9E"/>
    <w:rsid w:val="00F15BA6"/>
    <w:rsid w:val="00F20577"/>
    <w:rsid w:val="00F21085"/>
    <w:rsid w:val="00F236EC"/>
    <w:rsid w:val="00F266DF"/>
    <w:rsid w:val="00F30227"/>
    <w:rsid w:val="00F3030C"/>
    <w:rsid w:val="00F40697"/>
    <w:rsid w:val="00F43B71"/>
    <w:rsid w:val="00F61B04"/>
    <w:rsid w:val="00F66339"/>
    <w:rsid w:val="00F74ABD"/>
    <w:rsid w:val="00F9468E"/>
    <w:rsid w:val="00F9507B"/>
    <w:rsid w:val="00FA273D"/>
    <w:rsid w:val="00FB1732"/>
    <w:rsid w:val="00FB4091"/>
    <w:rsid w:val="00FB52C9"/>
    <w:rsid w:val="00FC31BC"/>
    <w:rsid w:val="00FC3516"/>
    <w:rsid w:val="00FC3529"/>
    <w:rsid w:val="00FC4436"/>
    <w:rsid w:val="00FC545E"/>
    <w:rsid w:val="00FD4AB1"/>
    <w:rsid w:val="00FD4C57"/>
    <w:rsid w:val="00FE21A5"/>
    <w:rsid w:val="00FE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0BAA2"/>
  <w15:chartTrackingRefBased/>
  <w15:docId w15:val="{2C654C4F-402A-4481-9F92-54F96AB1C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D72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sr-Latn-CS" w:eastAsia="sr-Latn-C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44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142CF"/>
    <w:pPr>
      <w:keepNext/>
      <w:spacing w:before="240" w:after="60"/>
      <w:outlineLvl w:val="1"/>
    </w:pPr>
    <w:rPr>
      <w:rFonts w:ascii="Cambria" w:eastAsia="Calibri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4F337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27D7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27D72"/>
    <w:pPr>
      <w:widowControl/>
      <w:tabs>
        <w:tab w:val="center" w:pos="4535"/>
        <w:tab w:val="right" w:pos="9071"/>
      </w:tabs>
      <w:autoSpaceDE/>
      <w:autoSpaceDN/>
      <w:adjustRightInd/>
    </w:pPr>
    <w:rPr>
      <w:sz w:val="24"/>
      <w:szCs w:val="24"/>
    </w:rPr>
  </w:style>
  <w:style w:type="character" w:customStyle="1" w:styleId="HeaderChar">
    <w:name w:val="Header Char"/>
    <w:link w:val="Header"/>
    <w:rsid w:val="00B27D72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table" w:styleId="LightShading-Accent5">
    <w:name w:val="Light Shading Accent 5"/>
    <w:basedOn w:val="TableNormal"/>
    <w:uiPriority w:val="60"/>
    <w:rsid w:val="009F7ED2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List-Accent11">
    <w:name w:val="Light List - Accent 11"/>
    <w:aliases w:val="TABLA 2"/>
    <w:basedOn w:val="TableNormal"/>
    <w:uiPriority w:val="61"/>
    <w:rsid w:val="009F7ED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BodyText">
    <w:name w:val="Body Text"/>
    <w:basedOn w:val="Normal"/>
    <w:link w:val="BodyTextChar"/>
    <w:rsid w:val="00014ACD"/>
    <w:pPr>
      <w:widowControl/>
      <w:autoSpaceDE/>
      <w:autoSpaceDN/>
      <w:adjustRightInd/>
    </w:pPr>
    <w:rPr>
      <w:rFonts w:ascii="American Typewriter YU" w:hAnsi="American Typewriter YU"/>
      <w:sz w:val="24"/>
      <w:lang w:val="en-GB" w:eastAsia="en-US"/>
    </w:rPr>
  </w:style>
  <w:style w:type="character" w:customStyle="1" w:styleId="BodyTextChar">
    <w:name w:val="Body Text Char"/>
    <w:link w:val="BodyText"/>
    <w:rsid w:val="00014ACD"/>
    <w:rPr>
      <w:rFonts w:ascii="American Typewriter YU" w:eastAsia="Times New Roman" w:hAnsi="American Typewriter YU"/>
      <w:sz w:val="24"/>
      <w:lang w:val="en-GB"/>
    </w:rPr>
  </w:style>
  <w:style w:type="table" w:customStyle="1" w:styleId="MediumShading1-Accent11">
    <w:name w:val="Medium Shading 1 - Accent 11"/>
    <w:basedOn w:val="TableNormal"/>
    <w:uiPriority w:val="63"/>
    <w:rsid w:val="005D12A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src1">
    <w:name w:val="src1"/>
    <w:rsid w:val="00AF6611"/>
    <w:rPr>
      <w:vanish w:val="0"/>
      <w:webHidden w:val="0"/>
      <w:specVanish w:val="0"/>
    </w:rPr>
  </w:style>
  <w:style w:type="character" w:customStyle="1" w:styleId="jrnl">
    <w:name w:val="jrnl"/>
    <w:basedOn w:val="DefaultParagraphFont"/>
    <w:rsid w:val="00AF6611"/>
  </w:style>
  <w:style w:type="character" w:styleId="Hyperlink">
    <w:name w:val="Hyperlink"/>
    <w:rsid w:val="0034762A"/>
    <w:rPr>
      <w:color w:val="0033CC"/>
      <w:u w:val="single"/>
    </w:rPr>
  </w:style>
  <w:style w:type="character" w:customStyle="1" w:styleId="ti">
    <w:name w:val="ti"/>
    <w:basedOn w:val="DefaultParagraphFont"/>
    <w:rsid w:val="0034762A"/>
  </w:style>
  <w:style w:type="character" w:styleId="Strong">
    <w:name w:val="Strong"/>
    <w:qFormat/>
    <w:rsid w:val="00DD1647"/>
    <w:rPr>
      <w:b/>
      <w:bC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35E77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D35E77"/>
    <w:rPr>
      <w:rFonts w:ascii="Times New Roman" w:eastAsia="Times New Roman" w:hAnsi="Times New Roman"/>
      <w:lang w:val="sr-Latn-CS" w:eastAsia="sr-Latn-CS"/>
    </w:rPr>
  </w:style>
  <w:style w:type="paragraph" w:customStyle="1" w:styleId="Default">
    <w:name w:val="Default"/>
    <w:link w:val="DefaultChar"/>
    <w:rsid w:val="003A580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DefaultChar">
    <w:name w:val="Default Char"/>
    <w:link w:val="Default"/>
    <w:rsid w:val="003A5801"/>
    <w:rPr>
      <w:rFonts w:ascii="Arial" w:eastAsia="Times New Roman" w:hAnsi="Arial" w:cs="Arial"/>
      <w:color w:val="000000"/>
      <w:sz w:val="24"/>
      <w:szCs w:val="24"/>
      <w:lang w:val="en-US" w:eastAsia="en-US" w:bidi="ar-SA"/>
    </w:rPr>
  </w:style>
  <w:style w:type="character" w:customStyle="1" w:styleId="Heading2Char">
    <w:name w:val="Heading 2 Char"/>
    <w:link w:val="Heading2"/>
    <w:rsid w:val="00F142CF"/>
    <w:rPr>
      <w:rFonts w:ascii="Cambria" w:eastAsia="Calibri" w:hAnsi="Cambria" w:cs="Times New Roman"/>
      <w:b/>
      <w:bCs/>
      <w:i/>
      <w:iCs/>
      <w:sz w:val="28"/>
      <w:szCs w:val="28"/>
      <w:lang w:val="sr-Latn-CS" w:eastAsia="sr-Latn-CS"/>
    </w:rPr>
  </w:style>
  <w:style w:type="character" w:customStyle="1" w:styleId="pages">
    <w:name w:val="pages"/>
    <w:basedOn w:val="DefaultParagraphFont"/>
    <w:rsid w:val="003138B8"/>
  </w:style>
  <w:style w:type="character" w:customStyle="1" w:styleId="volume">
    <w:name w:val="volume"/>
    <w:basedOn w:val="DefaultParagraphFont"/>
    <w:rsid w:val="003138B8"/>
  </w:style>
  <w:style w:type="character" w:customStyle="1" w:styleId="issue">
    <w:name w:val="issue"/>
    <w:basedOn w:val="DefaultParagraphFont"/>
    <w:rsid w:val="003138B8"/>
  </w:style>
  <w:style w:type="character" w:customStyle="1" w:styleId="Heading3Char">
    <w:name w:val="Heading 3 Char"/>
    <w:link w:val="Heading3"/>
    <w:uiPriority w:val="9"/>
    <w:rsid w:val="004F3374"/>
    <w:rPr>
      <w:rFonts w:ascii="Cambria" w:eastAsia="Times New Roman" w:hAnsi="Cambria" w:cs="Times New Roman"/>
      <w:b/>
      <w:bCs/>
      <w:sz w:val="26"/>
      <w:szCs w:val="26"/>
      <w:lang w:val="sr-Latn-CS" w:eastAsia="sr-Latn-CS"/>
    </w:rPr>
  </w:style>
  <w:style w:type="character" w:styleId="HTMLTypewriter">
    <w:name w:val="HTML Typewriter"/>
    <w:rsid w:val="008C35D9"/>
    <w:rPr>
      <w:rFonts w:ascii="Courier New" w:eastAsia="Times New Roman" w:hAnsi="Courier New" w:cs="Courier New"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C22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C2241"/>
    <w:rPr>
      <w:rFonts w:ascii="Times New Roman" w:eastAsia="Times New Roman" w:hAnsi="Times New Roman"/>
      <w:sz w:val="16"/>
      <w:szCs w:val="16"/>
      <w:lang w:val="sr-Latn-CS" w:eastAsia="sr-Latn-CS"/>
    </w:rPr>
  </w:style>
  <w:style w:type="character" w:customStyle="1" w:styleId="Heading1Char">
    <w:name w:val="Heading 1 Char"/>
    <w:link w:val="Heading1"/>
    <w:uiPriority w:val="9"/>
    <w:rsid w:val="00D81446"/>
    <w:rPr>
      <w:rFonts w:ascii="Cambria" w:eastAsia="Times New Roman" w:hAnsi="Cambria" w:cs="Times New Roman"/>
      <w:b/>
      <w:bCs/>
      <w:kern w:val="32"/>
      <w:sz w:val="32"/>
      <w:szCs w:val="32"/>
      <w:lang w:val="sr-Latn-CS" w:eastAsia="sr-Latn-CS"/>
    </w:rPr>
  </w:style>
  <w:style w:type="paragraph" w:styleId="Subtitle">
    <w:name w:val="Subtitle"/>
    <w:basedOn w:val="Normal"/>
    <w:link w:val="SubtitleChar"/>
    <w:qFormat/>
    <w:rsid w:val="00194711"/>
    <w:pPr>
      <w:widowControl/>
      <w:autoSpaceDE/>
      <w:autoSpaceDN/>
      <w:adjustRightInd/>
      <w:jc w:val="both"/>
    </w:pPr>
    <w:rPr>
      <w:b/>
      <w:bCs/>
      <w:sz w:val="24"/>
      <w:szCs w:val="24"/>
      <w:lang w:val="hr-HR" w:eastAsia="en-US"/>
    </w:rPr>
  </w:style>
  <w:style w:type="character" w:customStyle="1" w:styleId="SubtitleChar">
    <w:name w:val="Subtitle Char"/>
    <w:link w:val="Subtitle"/>
    <w:rsid w:val="00194711"/>
    <w:rPr>
      <w:rFonts w:ascii="Times New Roman" w:eastAsia="Times New Roman" w:hAnsi="Times New Roman"/>
      <w:b/>
      <w:bCs/>
      <w:sz w:val="24"/>
      <w:szCs w:val="24"/>
      <w:lang w:val="hr-H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3DED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C3DED"/>
    <w:rPr>
      <w:rFonts w:ascii="Times New Roman" w:eastAsia="Times New Roman" w:hAnsi="Times New Roman"/>
      <w:lang w:val="sr-Latn-CS" w:eastAsia="sr-Latn-CS"/>
    </w:rPr>
  </w:style>
  <w:style w:type="paragraph" w:styleId="Title">
    <w:name w:val="Title"/>
    <w:basedOn w:val="Normal"/>
    <w:link w:val="TitleChar"/>
    <w:qFormat/>
    <w:rsid w:val="00DC3DED"/>
    <w:pPr>
      <w:widowControl/>
      <w:autoSpaceDE/>
      <w:autoSpaceDN/>
      <w:adjustRightInd/>
      <w:jc w:val="center"/>
    </w:pPr>
    <w:rPr>
      <w:rFonts w:ascii="Dutch" w:hAnsi="Dutch"/>
      <w:b/>
      <w:sz w:val="28"/>
      <w:lang w:val="en-US" w:eastAsia="en-US"/>
    </w:rPr>
  </w:style>
  <w:style w:type="character" w:customStyle="1" w:styleId="TitleChar">
    <w:name w:val="Title Char"/>
    <w:link w:val="Title"/>
    <w:rsid w:val="00DC3DED"/>
    <w:rPr>
      <w:rFonts w:ascii="Dutch" w:eastAsia="Times New Roman" w:hAnsi="Dutch"/>
      <w:b/>
      <w:sz w:val="28"/>
    </w:rPr>
  </w:style>
  <w:style w:type="paragraph" w:styleId="Footer">
    <w:name w:val="footer"/>
    <w:basedOn w:val="Normal"/>
    <w:link w:val="FooterChar"/>
    <w:uiPriority w:val="99"/>
    <w:semiHidden/>
    <w:unhideWhenUsed/>
    <w:rsid w:val="00E81A6D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semiHidden/>
    <w:rsid w:val="00E81A6D"/>
    <w:rPr>
      <w:rFonts w:ascii="Times New Roman" w:eastAsia="Times New Roman" w:hAnsi="Times New Roman"/>
      <w:lang w:val="sr-Latn-CS" w:eastAsia="sr-Latn-CS"/>
    </w:rPr>
  </w:style>
  <w:style w:type="character" w:customStyle="1" w:styleId="slug-doi">
    <w:name w:val="slug-doi"/>
    <w:basedOn w:val="DefaultParagraphFont"/>
    <w:rsid w:val="00CE15CA"/>
  </w:style>
  <w:style w:type="paragraph" w:styleId="ListParagraph">
    <w:name w:val="List Paragraph"/>
    <w:basedOn w:val="Normal"/>
    <w:uiPriority w:val="34"/>
    <w:qFormat/>
    <w:rsid w:val="007D43AB"/>
    <w:pPr>
      <w:widowControl/>
      <w:autoSpaceDE/>
      <w:autoSpaceDN/>
      <w:adjustRightInd/>
      <w:ind w:left="720"/>
      <w:contextualSpacing/>
    </w:pPr>
    <w:rPr>
      <w:rFonts w:ascii="Georgia" w:hAnsi="Georgia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5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94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88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2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67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820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009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2222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504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7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ме и презиме</vt:lpstr>
    </vt:vector>
  </TitlesOfParts>
  <Company>HP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 и презиме</dc:title>
  <dc:subject/>
  <dc:creator>Nimda</dc:creator>
  <cp:keywords/>
  <cp:lastModifiedBy>Nenad Vuković</cp:lastModifiedBy>
  <cp:revision>2</cp:revision>
  <dcterms:created xsi:type="dcterms:W3CDTF">2022-03-29T20:41:00Z</dcterms:created>
  <dcterms:modified xsi:type="dcterms:W3CDTF">2022-03-29T20:41:00Z</dcterms:modified>
</cp:coreProperties>
</file>